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B3C984" w14:textId="77777777" w:rsidR="006E5980" w:rsidRPr="00CA46A7" w:rsidRDefault="006E5980" w:rsidP="00F778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D6E3BC"/>
        <w:rPr>
          <w:rFonts w:ascii="Arial Narrow" w:hAnsi="Arial Narrow" w:cs="Arial"/>
          <w:lang w:val="hr-HR"/>
        </w:rPr>
      </w:pPr>
      <w:r w:rsidRPr="00CA46A7">
        <w:rPr>
          <w:rFonts w:ascii="Arial Narrow" w:hAnsi="Arial Narrow" w:cs="Arial"/>
          <w:lang w:val="hr-HR"/>
        </w:rPr>
        <w:t>SVEUČILIŠTE JOSIPA JURJA STROSSMAYERA U OSIJEKU</w:t>
      </w:r>
    </w:p>
    <w:p w14:paraId="5846A78A" w14:textId="77777777" w:rsidR="006E5980" w:rsidRPr="00CA46A7" w:rsidRDefault="006E5980" w:rsidP="00F778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D6E3BC"/>
        <w:rPr>
          <w:rFonts w:ascii="Arial Narrow" w:hAnsi="Arial Narrow" w:cs="Arial"/>
          <w:b/>
          <w:i/>
          <w:lang w:val="hr-HR"/>
        </w:rPr>
      </w:pPr>
      <w:r w:rsidRPr="00CA46A7">
        <w:rPr>
          <w:rFonts w:ascii="Arial Narrow" w:hAnsi="Arial Narrow" w:cs="Arial"/>
          <w:b/>
          <w:i/>
          <w:lang w:val="hr-HR"/>
        </w:rPr>
        <w:t xml:space="preserve">GRAĐEVINSKI </w:t>
      </w:r>
      <w:r w:rsidR="00830F48" w:rsidRPr="00CA46A7">
        <w:rPr>
          <w:rFonts w:ascii="Arial Narrow" w:hAnsi="Arial Narrow" w:cs="Arial"/>
          <w:b/>
          <w:i/>
          <w:lang w:val="hr-HR"/>
        </w:rPr>
        <w:t>I ARHITEKTONSKI</w:t>
      </w:r>
      <w:r w:rsidRPr="00CA46A7">
        <w:rPr>
          <w:rFonts w:ascii="Arial Narrow" w:hAnsi="Arial Narrow" w:cs="Arial"/>
          <w:b/>
          <w:i/>
          <w:lang w:val="hr-HR"/>
        </w:rPr>
        <w:t xml:space="preserve"> FAKULTET</w:t>
      </w:r>
      <w:r w:rsidR="00830F48" w:rsidRPr="00CA46A7">
        <w:rPr>
          <w:rFonts w:ascii="Arial Narrow" w:hAnsi="Arial Narrow" w:cs="Arial"/>
          <w:b/>
          <w:i/>
          <w:lang w:val="hr-HR"/>
        </w:rPr>
        <w:t xml:space="preserve"> OSIJEK</w:t>
      </w:r>
    </w:p>
    <w:p w14:paraId="29964A20" w14:textId="77777777" w:rsidR="006E5980" w:rsidRPr="00CA46A7" w:rsidRDefault="006E5980" w:rsidP="00F778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D6E3BC"/>
        <w:rPr>
          <w:rFonts w:ascii="Arial Narrow" w:hAnsi="Arial Narrow" w:cs="Arial"/>
          <w:lang w:val="hr-HR"/>
        </w:rPr>
      </w:pPr>
    </w:p>
    <w:p w14:paraId="05A6842C" w14:textId="77777777" w:rsidR="006E5980" w:rsidRPr="00CA46A7" w:rsidRDefault="006E5980" w:rsidP="00F778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D6E3BC"/>
        <w:rPr>
          <w:rFonts w:ascii="Arial Narrow" w:hAnsi="Arial Narrow" w:cs="Arial"/>
          <w:b/>
          <w:lang w:val="hr-HR"/>
        </w:rPr>
      </w:pPr>
      <w:r w:rsidRPr="00CA46A7">
        <w:rPr>
          <w:rFonts w:ascii="Arial Narrow" w:hAnsi="Arial Narrow" w:cs="Arial"/>
          <w:b/>
          <w:lang w:val="hr-HR"/>
        </w:rPr>
        <w:t xml:space="preserve">STUDIJSKI PROGRAM STRUČNOG STUDIJA </w:t>
      </w:r>
    </w:p>
    <w:p w14:paraId="60293797" w14:textId="77777777" w:rsidR="006E5980" w:rsidRPr="00CA46A7" w:rsidRDefault="006E5980" w:rsidP="00F778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D6E3BC"/>
        <w:rPr>
          <w:rFonts w:ascii="Arial Narrow" w:hAnsi="Arial Narrow" w:cs="Arial"/>
          <w:b/>
          <w:lang w:val="hr-HR"/>
        </w:rPr>
      </w:pPr>
    </w:p>
    <w:p w14:paraId="1201868F" w14:textId="77777777" w:rsidR="00CA46A7" w:rsidRDefault="006E5980" w:rsidP="00F778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D6E3BC"/>
        <w:rPr>
          <w:rFonts w:ascii="Arial Narrow" w:hAnsi="Arial Narrow" w:cs="Arial"/>
          <w:b/>
          <w:lang w:val="hr-HR"/>
        </w:rPr>
      </w:pPr>
      <w:r w:rsidRPr="00CA46A7">
        <w:rPr>
          <w:rFonts w:ascii="Arial Narrow" w:hAnsi="Arial Narrow" w:cs="Arial"/>
          <w:b/>
          <w:lang w:val="hr-HR"/>
        </w:rPr>
        <w:t xml:space="preserve">Izvedbeni plan </w:t>
      </w:r>
      <w:r w:rsidR="00CA46A7" w:rsidRPr="00CA46A7">
        <w:rPr>
          <w:rFonts w:ascii="Arial Narrow" w:hAnsi="Arial Narrow" w:cs="Arial"/>
          <w:b/>
          <w:lang w:val="hr-HR"/>
        </w:rPr>
        <w:t>stručnog pr</w:t>
      </w:r>
      <w:r w:rsidR="00CA46A7">
        <w:rPr>
          <w:rFonts w:ascii="Arial Narrow" w:hAnsi="Arial Narrow" w:cs="Arial"/>
          <w:b/>
          <w:lang w:val="hr-HR"/>
        </w:rPr>
        <w:t>ije</w:t>
      </w:r>
      <w:r w:rsidR="00CA46A7" w:rsidRPr="00CA46A7">
        <w:rPr>
          <w:rFonts w:ascii="Arial Narrow" w:hAnsi="Arial Narrow" w:cs="Arial"/>
          <w:b/>
          <w:lang w:val="hr-HR"/>
        </w:rPr>
        <w:t xml:space="preserve">diplomskog </w:t>
      </w:r>
      <w:r w:rsidR="00CA46A7">
        <w:rPr>
          <w:rFonts w:ascii="Arial Narrow" w:hAnsi="Arial Narrow" w:cs="Arial"/>
          <w:b/>
          <w:lang w:val="hr-HR"/>
        </w:rPr>
        <w:t>(</w:t>
      </w:r>
      <w:r w:rsidRPr="00CA46A7">
        <w:rPr>
          <w:rFonts w:ascii="Arial Narrow" w:hAnsi="Arial Narrow" w:cs="Arial"/>
          <w:b/>
          <w:lang w:val="hr-HR"/>
        </w:rPr>
        <w:t>izvanrednog</w:t>
      </w:r>
      <w:r w:rsidR="00CA46A7">
        <w:rPr>
          <w:rFonts w:ascii="Arial Narrow" w:hAnsi="Arial Narrow" w:cs="Arial"/>
          <w:b/>
          <w:lang w:val="hr-HR"/>
        </w:rPr>
        <w:t>)</w:t>
      </w:r>
      <w:r w:rsidRPr="00CA46A7">
        <w:rPr>
          <w:rFonts w:ascii="Arial Narrow" w:hAnsi="Arial Narrow" w:cs="Arial"/>
          <w:b/>
          <w:lang w:val="hr-HR"/>
        </w:rPr>
        <w:t xml:space="preserve"> studija</w:t>
      </w:r>
    </w:p>
    <w:p w14:paraId="2846911F" w14:textId="0B487159" w:rsidR="006E5980" w:rsidRPr="00CA46A7" w:rsidRDefault="00CA46A7" w:rsidP="00F778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D6E3BC"/>
        <w:rPr>
          <w:rFonts w:ascii="Arial Narrow" w:hAnsi="Arial Narrow" w:cs="Arial"/>
          <w:b/>
          <w:lang w:val="hr-HR"/>
        </w:rPr>
      </w:pPr>
      <w:r>
        <w:rPr>
          <w:rFonts w:ascii="Arial Narrow" w:hAnsi="Arial Narrow" w:cs="Arial"/>
          <w:b/>
          <w:lang w:val="hr-HR"/>
        </w:rPr>
        <w:t>A</w:t>
      </w:r>
      <w:r w:rsidR="006E5980" w:rsidRPr="00CA46A7">
        <w:rPr>
          <w:rFonts w:ascii="Arial Narrow" w:hAnsi="Arial Narrow" w:cs="Arial"/>
          <w:b/>
          <w:lang w:val="hr-HR"/>
        </w:rPr>
        <w:t>kad</w:t>
      </w:r>
      <w:r>
        <w:rPr>
          <w:rFonts w:ascii="Arial Narrow" w:hAnsi="Arial Narrow" w:cs="Arial"/>
          <w:b/>
          <w:lang w:val="hr-HR"/>
        </w:rPr>
        <w:t xml:space="preserve">emska </w:t>
      </w:r>
      <w:r w:rsidR="006E5980" w:rsidRPr="00CA46A7">
        <w:rPr>
          <w:rFonts w:ascii="Arial Narrow" w:hAnsi="Arial Narrow" w:cs="Arial"/>
          <w:b/>
          <w:lang w:val="hr-HR"/>
        </w:rPr>
        <w:t>god</w:t>
      </w:r>
      <w:r>
        <w:rPr>
          <w:rFonts w:ascii="Arial Narrow" w:hAnsi="Arial Narrow" w:cs="Arial"/>
          <w:b/>
          <w:lang w:val="hr-HR"/>
        </w:rPr>
        <w:t>ina</w:t>
      </w:r>
      <w:r w:rsidR="006E5980" w:rsidRPr="00CA46A7">
        <w:rPr>
          <w:rFonts w:ascii="Arial Narrow" w:hAnsi="Arial Narrow" w:cs="Arial"/>
          <w:b/>
          <w:lang w:val="hr-HR"/>
        </w:rPr>
        <w:t xml:space="preserve"> </w:t>
      </w:r>
      <w:r w:rsidR="004876AA" w:rsidRPr="00CA46A7">
        <w:rPr>
          <w:rFonts w:ascii="Arial Narrow" w:hAnsi="Arial Narrow" w:cs="Arial"/>
          <w:b/>
          <w:lang w:val="hr-HR"/>
        </w:rPr>
        <w:t xml:space="preserve"> 2022</w:t>
      </w:r>
      <w:r w:rsidR="00D73F44" w:rsidRPr="00CA46A7">
        <w:rPr>
          <w:rFonts w:ascii="Arial Narrow" w:hAnsi="Arial Narrow" w:cs="Arial"/>
          <w:b/>
          <w:lang w:val="hr-HR"/>
        </w:rPr>
        <w:t>.</w:t>
      </w:r>
      <w:r w:rsidR="006E5980" w:rsidRPr="00CA46A7">
        <w:rPr>
          <w:rFonts w:ascii="Arial Narrow" w:hAnsi="Arial Narrow" w:cs="Arial"/>
          <w:b/>
          <w:lang w:val="hr-HR"/>
        </w:rPr>
        <w:t>/</w:t>
      </w:r>
      <w:r w:rsidR="00B27FE2" w:rsidRPr="00CA46A7">
        <w:rPr>
          <w:rFonts w:ascii="Arial Narrow" w:hAnsi="Arial Narrow" w:cs="Arial"/>
          <w:b/>
          <w:lang w:val="hr-HR"/>
        </w:rPr>
        <w:t>20</w:t>
      </w:r>
      <w:r w:rsidR="00E36DB1" w:rsidRPr="00CA46A7">
        <w:rPr>
          <w:rFonts w:ascii="Arial Narrow" w:hAnsi="Arial Narrow" w:cs="Arial"/>
          <w:b/>
          <w:lang w:val="hr-HR"/>
        </w:rPr>
        <w:t>2</w:t>
      </w:r>
      <w:r w:rsidR="004876AA" w:rsidRPr="00CA46A7">
        <w:rPr>
          <w:rFonts w:ascii="Arial Narrow" w:hAnsi="Arial Narrow" w:cs="Arial"/>
          <w:b/>
          <w:lang w:val="hr-HR"/>
        </w:rPr>
        <w:t>3</w:t>
      </w:r>
      <w:r w:rsidR="006E5980" w:rsidRPr="00CA46A7">
        <w:rPr>
          <w:rFonts w:ascii="Arial Narrow" w:hAnsi="Arial Narrow" w:cs="Arial"/>
          <w:b/>
          <w:lang w:val="hr-HR"/>
        </w:rPr>
        <w:t xml:space="preserve">.  </w:t>
      </w:r>
    </w:p>
    <w:p w14:paraId="363A1001" w14:textId="77777777" w:rsidR="00B34DA8" w:rsidRPr="00CA46A7" w:rsidRDefault="00B34DA8" w:rsidP="006E5980">
      <w:pPr>
        <w:rPr>
          <w:rFonts w:ascii="Arial Narrow" w:hAnsi="Arial Narrow" w:cs="Arial"/>
          <w:b/>
          <w:i/>
          <w:lang w:val="de-DE"/>
        </w:rPr>
      </w:pPr>
    </w:p>
    <w:p w14:paraId="6C84C39D" w14:textId="77777777" w:rsidR="006E5980" w:rsidRPr="00CA46A7" w:rsidRDefault="006E5980" w:rsidP="006E5980">
      <w:pPr>
        <w:rPr>
          <w:rFonts w:ascii="Arial Narrow" w:hAnsi="Arial Narrow" w:cs="Arial"/>
          <w:b/>
          <w:i/>
          <w:lang w:val="de-DE"/>
        </w:rPr>
      </w:pPr>
      <w:r w:rsidRPr="00CA46A7">
        <w:rPr>
          <w:rFonts w:ascii="Arial Narrow" w:hAnsi="Arial Narrow" w:cs="Arial"/>
          <w:b/>
          <w:i/>
          <w:lang w:val="de-DE"/>
        </w:rPr>
        <w:t>I SEMESTA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A0" w:firstRow="1" w:lastRow="0" w:firstColumn="1" w:lastColumn="0" w:noHBand="0" w:noVBand="0"/>
      </w:tblPr>
      <w:tblGrid>
        <w:gridCol w:w="739"/>
        <w:gridCol w:w="2099"/>
        <w:gridCol w:w="4182"/>
        <w:gridCol w:w="1019"/>
        <w:gridCol w:w="805"/>
        <w:gridCol w:w="784"/>
      </w:tblGrid>
      <w:tr w:rsidR="006E5980" w:rsidRPr="00CA46A7" w14:paraId="64844766" w14:textId="77777777" w:rsidTr="006F0A42"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1424A" w14:textId="77777777" w:rsidR="006E5980" w:rsidRPr="00CA46A7" w:rsidRDefault="006E5980" w:rsidP="006E5980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8EC39" w14:textId="77777777" w:rsidR="006E5980" w:rsidRPr="00CA46A7" w:rsidRDefault="006E5980" w:rsidP="006E5980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Predmet</w:t>
            </w:r>
          </w:p>
        </w:tc>
        <w:tc>
          <w:tcPr>
            <w:tcW w:w="2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B0A4C" w14:textId="77777777" w:rsidR="006E5980" w:rsidRPr="00CA46A7" w:rsidRDefault="006E5980" w:rsidP="006E5980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Nastavnik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6B2F1" w14:textId="77777777" w:rsidR="006E5980" w:rsidRPr="00CA46A7" w:rsidRDefault="006E5980" w:rsidP="006E5980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Predavanja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B9D46" w14:textId="77777777" w:rsidR="006E5980" w:rsidRPr="00CA46A7" w:rsidRDefault="006E5980" w:rsidP="006E5980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Vježbe+</w:t>
            </w:r>
          </w:p>
          <w:p w14:paraId="109D321E" w14:textId="77777777" w:rsidR="006E5980" w:rsidRPr="00CA46A7" w:rsidRDefault="006E5980" w:rsidP="006E5980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seminar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985866" w14:textId="77777777" w:rsidR="006E5980" w:rsidRPr="00CA46A7" w:rsidRDefault="006E5980" w:rsidP="006E5980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ECTS</w:t>
            </w:r>
          </w:p>
        </w:tc>
      </w:tr>
      <w:tr w:rsidR="006E5980" w:rsidRPr="00CA46A7" w14:paraId="7E93F473" w14:textId="77777777" w:rsidTr="006F0A42"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B4081E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S-101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A84E9A" w14:textId="77777777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Matematika za inženjere I</w:t>
            </w:r>
          </w:p>
        </w:tc>
        <w:tc>
          <w:tcPr>
            <w:tcW w:w="2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DC2C67" w14:textId="7FD828EA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predavanja i vježbe </w:t>
            </w:r>
            <w:r w:rsidR="001C4F1E">
              <w:rPr>
                <w:rFonts w:ascii="Arial Narrow" w:hAnsi="Arial Narrow"/>
                <w:sz w:val="20"/>
                <w:szCs w:val="20"/>
                <w:lang w:val="hr-HR"/>
              </w:rPr>
              <w:t>mr. sc.</w:t>
            </w: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 J.</w:t>
            </w:r>
            <w:r w:rsidR="00B43039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Matotek, viši predavač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A0700C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15,00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F71CF4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23,00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1E9702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7,00</w:t>
            </w:r>
          </w:p>
        </w:tc>
      </w:tr>
      <w:tr w:rsidR="006E5980" w:rsidRPr="00CA46A7" w14:paraId="586EC226" w14:textId="77777777" w:rsidTr="006F0A42"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5DFFC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S-102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E71EF" w14:textId="77777777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Tehnička mehanika I</w:t>
            </w:r>
          </w:p>
        </w:tc>
        <w:tc>
          <w:tcPr>
            <w:tcW w:w="2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597D2" w14:textId="11012735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predavanja </w:t>
            </w: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  </w:t>
            </w:r>
            <w:r w:rsidR="001C4F1E">
              <w:rPr>
                <w:rFonts w:ascii="Arial Narrow" w:hAnsi="Arial Narrow"/>
                <w:sz w:val="20"/>
                <w:szCs w:val="20"/>
                <w:lang w:val="hr-HR"/>
              </w:rPr>
              <w:t>izv. prof. dr. sc.</w:t>
            </w: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E44E69" w:rsidRPr="00CA46A7">
              <w:rPr>
                <w:rFonts w:ascii="Arial Narrow" w:hAnsi="Arial Narrow"/>
                <w:sz w:val="20"/>
                <w:szCs w:val="20"/>
                <w:lang w:val="hr-HR"/>
              </w:rPr>
              <w:t>A. Jurić</w:t>
            </w:r>
          </w:p>
          <w:p w14:paraId="7CBE1D64" w14:textId="47C586FB" w:rsidR="006E5980" w:rsidRPr="00CA46A7" w:rsidRDefault="006E5980" w:rsidP="00172580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vježbe</w:t>
            </w: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  </w:t>
            </w:r>
            <w:r w:rsidR="0022787C" w:rsidRPr="00CA46A7">
              <w:rPr>
                <w:rFonts w:ascii="Arial Narrow" w:hAnsi="Arial Narrow"/>
                <w:sz w:val="20"/>
                <w:szCs w:val="20"/>
                <w:lang w:val="hr-HR"/>
              </w:rPr>
              <w:t>doc.</w:t>
            </w:r>
            <w:r w:rsidR="00B43039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1C4F1E">
              <w:rPr>
                <w:rFonts w:ascii="Arial Narrow" w:hAnsi="Arial Narrow"/>
                <w:sz w:val="20"/>
                <w:szCs w:val="20"/>
                <w:lang w:val="hr-HR"/>
              </w:rPr>
              <w:t>dr. sc.</w:t>
            </w:r>
            <w:r w:rsidR="0022787C"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 M. Grubišić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A77D2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15,00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37BC0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23,00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F1AA9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7,00</w:t>
            </w:r>
          </w:p>
        </w:tc>
      </w:tr>
      <w:tr w:rsidR="006E5980" w:rsidRPr="00CA46A7" w14:paraId="1AAF877F" w14:textId="77777777" w:rsidTr="006F0A42"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B1634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S-103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FA009" w14:textId="77777777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Inženjerska geologija</w:t>
            </w:r>
          </w:p>
        </w:tc>
        <w:tc>
          <w:tcPr>
            <w:tcW w:w="2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B3644" w14:textId="79164909" w:rsidR="006E5980" w:rsidRPr="00CA46A7" w:rsidRDefault="006E5980" w:rsidP="00BB154F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predavanja i vježbe  </w:t>
            </w:r>
            <w:r w:rsidR="001C4F1E">
              <w:rPr>
                <w:rFonts w:ascii="Arial Narrow" w:hAnsi="Arial Narrow"/>
                <w:sz w:val="20"/>
                <w:szCs w:val="20"/>
                <w:lang w:val="hr-HR"/>
              </w:rPr>
              <w:t>dr. sc.</w:t>
            </w:r>
            <w:r w:rsidR="00F917FF"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BB154F" w:rsidRPr="00CA46A7">
              <w:rPr>
                <w:rFonts w:ascii="Arial Narrow" w:hAnsi="Arial Narrow"/>
                <w:sz w:val="20"/>
                <w:szCs w:val="20"/>
                <w:lang w:val="hr-HR"/>
              </w:rPr>
              <w:t>J. Kopić</w:t>
            </w:r>
            <w:r w:rsidR="00761F39" w:rsidRPr="00CA46A7">
              <w:rPr>
                <w:rFonts w:ascii="Arial Narrow" w:hAnsi="Arial Narrow"/>
                <w:sz w:val="20"/>
                <w:szCs w:val="20"/>
                <w:lang w:val="hr-HR"/>
              </w:rPr>
              <w:t>, predavač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D7CA3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8,00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339F4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8,00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31D15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3,00</w:t>
            </w:r>
          </w:p>
        </w:tc>
      </w:tr>
      <w:tr w:rsidR="006E5980" w:rsidRPr="00CA46A7" w14:paraId="4B3A5958" w14:textId="77777777" w:rsidTr="006F0A42"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EDD6F2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S-104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5BEA83" w14:textId="77777777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Elementi visokogradnje I</w:t>
            </w:r>
          </w:p>
        </w:tc>
        <w:tc>
          <w:tcPr>
            <w:tcW w:w="2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40934E" w14:textId="4E7687D2" w:rsidR="006E5980" w:rsidRPr="00CA46A7" w:rsidRDefault="00FB33B2" w:rsidP="00FB33B2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P</w:t>
            </w:r>
            <w:r w:rsidR="00BB154F"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redavanja</w:t>
            </w: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i vježbe</w:t>
            </w:r>
            <w:r w:rsidR="00537321"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</w:t>
            </w:r>
            <w:r w:rsidR="001C4F1E">
              <w:rPr>
                <w:rFonts w:ascii="Arial Narrow" w:hAnsi="Arial Narrow"/>
                <w:sz w:val="20"/>
                <w:szCs w:val="20"/>
                <w:lang w:val="hr-HR"/>
              </w:rPr>
              <w:t>mr. sc.</w:t>
            </w:r>
            <w:r w:rsidR="00537321"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 D. Lovoković, </w:t>
            </w:r>
            <w:r w:rsidR="00BB154F" w:rsidRPr="00CA46A7">
              <w:rPr>
                <w:rFonts w:ascii="Arial Narrow" w:hAnsi="Arial Narrow"/>
                <w:sz w:val="20"/>
                <w:szCs w:val="20"/>
                <w:lang w:val="hr-HR"/>
              </w:rPr>
              <w:t>predavač</w:t>
            </w:r>
            <w:r w:rsidR="00761F39"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6010F2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15,00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76E644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15,00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6C63B8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5,00</w:t>
            </w:r>
          </w:p>
        </w:tc>
      </w:tr>
      <w:tr w:rsidR="006E5980" w:rsidRPr="00CA46A7" w14:paraId="75FC9CAB" w14:textId="77777777" w:rsidTr="006F0A42"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825419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S-105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E0EF5D" w14:textId="77777777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Njemački jezik</w:t>
            </w:r>
          </w:p>
        </w:tc>
        <w:tc>
          <w:tcPr>
            <w:tcW w:w="2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4BAA0A" w14:textId="77777777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predavanja i vježbe </w:t>
            </w: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A. Štefić, viši predavač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C700A6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8,00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70B0EF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15,00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407606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3,00</w:t>
            </w:r>
          </w:p>
        </w:tc>
      </w:tr>
      <w:tr w:rsidR="006E5980" w:rsidRPr="00CA46A7" w14:paraId="0B735D93" w14:textId="77777777" w:rsidTr="006F0A42"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1339D0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S-106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9DDDC5" w14:textId="77777777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Engleski jezik</w:t>
            </w:r>
          </w:p>
        </w:tc>
        <w:tc>
          <w:tcPr>
            <w:tcW w:w="2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519620" w14:textId="77777777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predavanja i vježbe </w:t>
            </w: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L. Kraljević, viši predavač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F90F02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8,00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C1A136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15,00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525428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3,00</w:t>
            </w:r>
          </w:p>
        </w:tc>
      </w:tr>
      <w:tr w:rsidR="006E5980" w:rsidRPr="00CA46A7" w14:paraId="69AC2ABA" w14:textId="77777777" w:rsidTr="006F0A42"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D9781D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S-110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E1D4B7" w14:textId="77777777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Tjelesna  i zdr. kultura 1</w:t>
            </w:r>
          </w:p>
        </w:tc>
        <w:tc>
          <w:tcPr>
            <w:tcW w:w="2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AA44B2" w14:textId="77777777" w:rsidR="006E5980" w:rsidRPr="00CA46A7" w:rsidRDefault="006E5980" w:rsidP="00BB154F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vježbe </w:t>
            </w:r>
            <w:r w:rsidR="007930AA" w:rsidRPr="00CA46A7">
              <w:rPr>
                <w:rFonts w:ascii="Arial Narrow" w:hAnsi="Arial Narrow"/>
                <w:color w:val="000000"/>
                <w:sz w:val="20"/>
                <w:szCs w:val="20"/>
              </w:rPr>
              <w:t>Z. Malečić, pred</w:t>
            </w:r>
            <w:r w:rsidR="001D2E87" w:rsidRPr="00CA46A7">
              <w:rPr>
                <w:rFonts w:ascii="Arial Narrow" w:hAnsi="Arial Narrow"/>
                <w:color w:val="000000"/>
                <w:sz w:val="20"/>
                <w:szCs w:val="20"/>
              </w:rPr>
              <w:t>avač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1A6728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0,00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F46B89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15,00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CE1FF0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1,00</w:t>
            </w:r>
          </w:p>
        </w:tc>
      </w:tr>
      <w:tr w:rsidR="006E5980" w:rsidRPr="00CA46A7" w14:paraId="1C95F6E3" w14:textId="77777777" w:rsidTr="006F0A42"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0CF01B08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</w:p>
        </w:tc>
        <w:tc>
          <w:tcPr>
            <w:tcW w:w="10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249C63D" w14:textId="77777777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</w:p>
        </w:tc>
        <w:tc>
          <w:tcPr>
            <w:tcW w:w="217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347052E" w14:textId="77777777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Ukupno obvezni predmeti (sati/tjedno)</w:t>
            </w:r>
          </w:p>
        </w:tc>
        <w:tc>
          <w:tcPr>
            <w:tcW w:w="52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9E624C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4,00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252DB402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6,5</w:t>
            </w:r>
          </w:p>
        </w:tc>
        <w:tc>
          <w:tcPr>
            <w:tcW w:w="4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5F859E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26,00</w:t>
            </w:r>
          </w:p>
        </w:tc>
      </w:tr>
      <w:tr w:rsidR="006E5980" w:rsidRPr="00CA46A7" w14:paraId="3F8102F6" w14:textId="77777777" w:rsidTr="006F0A42"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402D18F0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</w:p>
        </w:tc>
        <w:tc>
          <w:tcPr>
            <w:tcW w:w="10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D228B0D" w14:textId="77777777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</w:p>
        </w:tc>
        <w:tc>
          <w:tcPr>
            <w:tcW w:w="217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13D3FB9" w14:textId="77777777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Izborni predmeti </w:t>
            </w: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(biraju se 2 od 2 ponuđena predmeta)</w:t>
            </w:r>
          </w:p>
        </w:tc>
        <w:tc>
          <w:tcPr>
            <w:tcW w:w="52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5C2796B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</w:p>
        </w:tc>
        <w:tc>
          <w:tcPr>
            <w:tcW w:w="4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B8D637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FEB560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</w:p>
        </w:tc>
      </w:tr>
      <w:tr w:rsidR="006E5980" w:rsidRPr="00CA46A7" w14:paraId="1E41C2F8" w14:textId="77777777" w:rsidTr="006F0A42"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5B6990" w14:textId="77777777" w:rsidR="006E5980" w:rsidRPr="00CA46A7" w:rsidRDefault="006E5980" w:rsidP="006E5980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S-109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ED9D1D" w14:textId="77777777" w:rsidR="006E5980" w:rsidRPr="00CA46A7" w:rsidRDefault="006E5980" w:rsidP="006E5980">
            <w:pPr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Inženjerska grafika</w:t>
            </w:r>
          </w:p>
        </w:tc>
        <w:tc>
          <w:tcPr>
            <w:tcW w:w="2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B15FA3" w14:textId="77777777" w:rsidR="006E5980" w:rsidRPr="00CA46A7" w:rsidRDefault="006E5980" w:rsidP="006E5980">
            <w:pPr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predavanja i vježbe </w:t>
            </w:r>
          </w:p>
          <w:p w14:paraId="61AEE507" w14:textId="22A6A221" w:rsidR="006E5980" w:rsidRPr="00CA46A7" w:rsidRDefault="001C4F1E" w:rsidP="006E5980">
            <w:pPr>
              <w:rPr>
                <w:rFonts w:ascii="Arial Narrow" w:hAnsi="Arial Narrow"/>
                <w:sz w:val="20"/>
                <w:szCs w:val="20"/>
                <w:lang w:val="hr-HR"/>
              </w:rPr>
            </w:pPr>
            <w:r>
              <w:rPr>
                <w:rFonts w:ascii="Arial Narrow" w:hAnsi="Arial Narrow"/>
                <w:sz w:val="20"/>
                <w:szCs w:val="20"/>
                <w:lang w:val="hr-HR"/>
              </w:rPr>
              <w:t>mr. sc.</w:t>
            </w:r>
            <w:r w:rsidR="00B43039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6E5980" w:rsidRPr="00CA46A7">
              <w:rPr>
                <w:rFonts w:ascii="Arial Narrow" w:hAnsi="Arial Narrow"/>
                <w:sz w:val="20"/>
                <w:szCs w:val="20"/>
                <w:lang w:val="hr-HR"/>
              </w:rPr>
              <w:t>I. Stipančić-Klaić, viši predavač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951E34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8,00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B47082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8,00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4CE6DF" w14:textId="77777777" w:rsidR="006E5980" w:rsidRPr="00CA46A7" w:rsidRDefault="006E5980" w:rsidP="006E5980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2,00</w:t>
            </w:r>
          </w:p>
        </w:tc>
      </w:tr>
      <w:tr w:rsidR="006E5980" w:rsidRPr="00CA46A7" w14:paraId="536C8BAA" w14:textId="77777777" w:rsidTr="006F0A42"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E16248" w14:textId="77777777" w:rsidR="006E5980" w:rsidRPr="00CA46A7" w:rsidRDefault="006E5980" w:rsidP="006E5980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S-110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845B37" w14:textId="77777777" w:rsidR="006E5980" w:rsidRPr="00CA46A7" w:rsidRDefault="006E5980" w:rsidP="006E5980">
            <w:pPr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Tehničko crtanje</w:t>
            </w:r>
          </w:p>
        </w:tc>
        <w:tc>
          <w:tcPr>
            <w:tcW w:w="2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AC3EE0" w14:textId="4CAB5C86" w:rsidR="006E5980" w:rsidRPr="00CA46A7" w:rsidRDefault="006E5980" w:rsidP="006E5980">
            <w:pPr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vježbe  </w:t>
            </w:r>
            <w:r w:rsidR="001C4F1E">
              <w:rPr>
                <w:rFonts w:ascii="Arial Narrow" w:hAnsi="Arial Narrow"/>
                <w:sz w:val="20"/>
                <w:szCs w:val="20"/>
                <w:lang w:val="hr-HR"/>
              </w:rPr>
              <w:t>mr. sc.</w:t>
            </w: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 V. Moser, viši predavač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F4CE73" w14:textId="77777777" w:rsidR="006E5980" w:rsidRPr="00CA46A7" w:rsidRDefault="006E5980" w:rsidP="006E5980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0,00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A0D8A8" w14:textId="77777777" w:rsidR="006E5980" w:rsidRPr="00CA46A7" w:rsidRDefault="006E5980" w:rsidP="006E5980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15,00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A49EC9" w14:textId="77777777" w:rsidR="006E5980" w:rsidRPr="00CA46A7" w:rsidRDefault="006E5980" w:rsidP="006E5980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2,00</w:t>
            </w:r>
          </w:p>
        </w:tc>
      </w:tr>
      <w:tr w:rsidR="006E5980" w:rsidRPr="00CA46A7" w14:paraId="4518A34C" w14:textId="77777777" w:rsidTr="006F0A42"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6E256" w14:textId="77777777" w:rsidR="006E5980" w:rsidRPr="00CA46A7" w:rsidRDefault="006E5980" w:rsidP="006E5980">
            <w:pPr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</w:p>
        </w:tc>
        <w:tc>
          <w:tcPr>
            <w:tcW w:w="326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5AE19" w14:textId="77777777" w:rsidR="006E5980" w:rsidRPr="00CA46A7" w:rsidRDefault="006E5980" w:rsidP="006E5980">
            <w:pPr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Ukupno (sati/tjedan)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4B90B" w14:textId="77777777" w:rsidR="006E5980" w:rsidRPr="00CA46A7" w:rsidRDefault="006E5980" w:rsidP="006E5980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4,50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BAB2C" w14:textId="77777777" w:rsidR="006E5980" w:rsidRPr="00CA46A7" w:rsidRDefault="006E5980" w:rsidP="006E5980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8,00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28F1A" w14:textId="77777777" w:rsidR="006E5980" w:rsidRPr="00CA46A7" w:rsidRDefault="006E5980" w:rsidP="006E5980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30,00</w:t>
            </w:r>
          </w:p>
        </w:tc>
      </w:tr>
    </w:tbl>
    <w:p w14:paraId="5D3D860E" w14:textId="77777777" w:rsidR="006E5980" w:rsidRPr="00CA46A7" w:rsidRDefault="006E5980" w:rsidP="006E5980">
      <w:pPr>
        <w:tabs>
          <w:tab w:val="left" w:pos="6061"/>
        </w:tabs>
        <w:jc w:val="both"/>
        <w:rPr>
          <w:rFonts w:ascii="Arial Narrow" w:hAnsi="Arial Narrow"/>
          <w:sz w:val="20"/>
          <w:lang w:val="hr-HR"/>
        </w:rPr>
      </w:pPr>
    </w:p>
    <w:p w14:paraId="1C4CB30F" w14:textId="77777777" w:rsidR="006E5980" w:rsidRPr="00CA46A7" w:rsidRDefault="006E5980" w:rsidP="006E5980">
      <w:pPr>
        <w:tabs>
          <w:tab w:val="left" w:pos="6061"/>
        </w:tabs>
        <w:jc w:val="both"/>
        <w:rPr>
          <w:rFonts w:ascii="Arial Narrow" w:hAnsi="Arial Narrow"/>
          <w:b/>
          <w:i/>
          <w:lang w:val="hr-HR"/>
        </w:rPr>
      </w:pPr>
      <w:r w:rsidRPr="00CA46A7">
        <w:rPr>
          <w:rFonts w:ascii="Arial Narrow" w:hAnsi="Arial Narrow"/>
          <w:b/>
          <w:i/>
          <w:lang w:val="hr-HR"/>
        </w:rPr>
        <w:t>II SEMESTA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A0" w:firstRow="1" w:lastRow="0" w:firstColumn="1" w:lastColumn="0" w:noHBand="0" w:noVBand="0"/>
      </w:tblPr>
      <w:tblGrid>
        <w:gridCol w:w="753"/>
        <w:gridCol w:w="2126"/>
        <w:gridCol w:w="4102"/>
        <w:gridCol w:w="1046"/>
        <w:gridCol w:w="13"/>
        <w:gridCol w:w="795"/>
        <w:gridCol w:w="793"/>
      </w:tblGrid>
      <w:tr w:rsidR="006E5980" w:rsidRPr="00CA46A7" w14:paraId="3233FB3D" w14:textId="77777777" w:rsidTr="00B43039"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E1679" w14:textId="77777777" w:rsidR="006E5980" w:rsidRPr="00CA46A7" w:rsidRDefault="006E5980" w:rsidP="006E5980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</w:p>
        </w:tc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0F980" w14:textId="77777777" w:rsidR="006E5980" w:rsidRPr="00CA46A7" w:rsidRDefault="006E5980" w:rsidP="006E5980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Predmet</w:t>
            </w:r>
          </w:p>
        </w:tc>
        <w:tc>
          <w:tcPr>
            <w:tcW w:w="2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0594D" w14:textId="77777777" w:rsidR="006E5980" w:rsidRPr="00CA46A7" w:rsidRDefault="006E5980" w:rsidP="006E5980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Nastavnik</w:t>
            </w:r>
          </w:p>
        </w:tc>
        <w:tc>
          <w:tcPr>
            <w:tcW w:w="55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EA27C" w14:textId="77777777" w:rsidR="006E5980" w:rsidRPr="00CA46A7" w:rsidRDefault="006E5980" w:rsidP="006E5980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Predavanja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C3BC6" w14:textId="77777777" w:rsidR="006E5980" w:rsidRPr="00CA46A7" w:rsidRDefault="006E5980" w:rsidP="006E5980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Vježbe+ seminar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DF4C6" w14:textId="77777777" w:rsidR="006E5980" w:rsidRPr="00CA46A7" w:rsidRDefault="006E5980" w:rsidP="006E5980">
            <w:pPr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ECTS</w:t>
            </w:r>
          </w:p>
        </w:tc>
      </w:tr>
      <w:tr w:rsidR="006E5980" w:rsidRPr="00CA46A7" w14:paraId="3E372899" w14:textId="77777777" w:rsidTr="00B43039"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3A2C8E" w14:textId="77777777" w:rsidR="006E5980" w:rsidRPr="00CA46A7" w:rsidRDefault="006E5980" w:rsidP="006E5980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S-201</w:t>
            </w:r>
          </w:p>
        </w:tc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CC0273" w14:textId="77777777" w:rsidR="006E5980" w:rsidRPr="00CA46A7" w:rsidRDefault="006E5980" w:rsidP="006E5980">
            <w:pPr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Matematika za inženjere II</w:t>
            </w:r>
          </w:p>
        </w:tc>
        <w:tc>
          <w:tcPr>
            <w:tcW w:w="2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86DED4" w14:textId="36382B94" w:rsidR="006E5980" w:rsidRPr="00CA46A7" w:rsidRDefault="006E5980" w:rsidP="006E5980">
            <w:pPr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predavanja i vježbe </w:t>
            </w:r>
            <w:r w:rsidR="001C4F1E">
              <w:rPr>
                <w:rFonts w:ascii="Arial Narrow" w:hAnsi="Arial Narrow"/>
                <w:sz w:val="20"/>
                <w:szCs w:val="20"/>
                <w:lang w:val="hr-HR"/>
              </w:rPr>
              <w:t>mr. sc.</w:t>
            </w: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 J.</w:t>
            </w:r>
            <w:r w:rsidR="00FF6295"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Matotek, viši predavač</w:t>
            </w:r>
          </w:p>
        </w:tc>
        <w:tc>
          <w:tcPr>
            <w:tcW w:w="55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1F37D1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15,00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AD2DBB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15,00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C052DA" w14:textId="77777777" w:rsidR="006E5980" w:rsidRPr="00CA46A7" w:rsidRDefault="006E5980" w:rsidP="006E5980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5,00</w:t>
            </w:r>
          </w:p>
        </w:tc>
      </w:tr>
      <w:tr w:rsidR="006E5980" w:rsidRPr="00CA46A7" w14:paraId="787B9E42" w14:textId="77777777" w:rsidTr="00B43039"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1D4049" w14:textId="77777777" w:rsidR="006E5980" w:rsidRPr="00CA46A7" w:rsidRDefault="006E5980" w:rsidP="006E5980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S-202</w:t>
            </w:r>
          </w:p>
        </w:tc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380E08" w14:textId="77777777" w:rsidR="006E5980" w:rsidRPr="00CA46A7" w:rsidRDefault="006E5980" w:rsidP="006E5980">
            <w:pPr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Tehnička mehanika II</w:t>
            </w:r>
          </w:p>
        </w:tc>
        <w:tc>
          <w:tcPr>
            <w:tcW w:w="2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7F16C2" w14:textId="4CE15F8E" w:rsidR="006E5980" w:rsidRPr="00CA46A7" w:rsidRDefault="00B34DA8" w:rsidP="006E5980">
            <w:pPr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p</w:t>
            </w:r>
            <w:r w:rsidR="006E5980"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redavanja </w:t>
            </w:r>
            <w:r w:rsidR="006E5980"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  </w:t>
            </w:r>
            <w:r w:rsidR="001C4F1E">
              <w:rPr>
                <w:rFonts w:ascii="Arial Narrow" w:hAnsi="Arial Narrow"/>
                <w:sz w:val="20"/>
                <w:szCs w:val="20"/>
                <w:lang w:val="hr-HR"/>
              </w:rPr>
              <w:t>izv. prof. dr. sc.</w:t>
            </w:r>
            <w:r w:rsidR="006E5980"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CD7738" w:rsidRPr="00CA46A7">
              <w:rPr>
                <w:rFonts w:ascii="Arial Narrow" w:hAnsi="Arial Narrow"/>
                <w:sz w:val="20"/>
                <w:szCs w:val="20"/>
                <w:lang w:val="hr-HR"/>
              </w:rPr>
              <w:t>A. Jurić</w:t>
            </w:r>
          </w:p>
          <w:p w14:paraId="2198DFC1" w14:textId="0B2C7986" w:rsidR="006E5980" w:rsidRPr="00CA46A7" w:rsidRDefault="006E5980" w:rsidP="00B34DA8">
            <w:pPr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vježbe  </w:t>
            </w:r>
            <w:r w:rsidR="001C4F1E">
              <w:rPr>
                <w:rFonts w:ascii="Arial Narrow" w:hAnsi="Arial Narrow"/>
                <w:sz w:val="20"/>
                <w:szCs w:val="20"/>
                <w:lang w:val="hr-HR"/>
              </w:rPr>
              <w:t>dr. sc.</w:t>
            </w:r>
            <w:r w:rsidR="00CB306C"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B34DA8" w:rsidRPr="00CA46A7">
              <w:rPr>
                <w:rFonts w:ascii="Arial Narrow" w:hAnsi="Arial Narrow"/>
                <w:sz w:val="20"/>
                <w:szCs w:val="20"/>
                <w:lang w:val="hr-HR"/>
              </w:rPr>
              <w:t>F.</w:t>
            </w:r>
            <w:r w:rsidR="00CB306C"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 Anić</w:t>
            </w:r>
          </w:p>
        </w:tc>
        <w:tc>
          <w:tcPr>
            <w:tcW w:w="55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CCA956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15,00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8900E3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15,00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F3EA99" w14:textId="77777777" w:rsidR="006E5980" w:rsidRPr="00CA46A7" w:rsidRDefault="006E5980" w:rsidP="006E5980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5,00</w:t>
            </w:r>
          </w:p>
        </w:tc>
      </w:tr>
      <w:tr w:rsidR="005D5B02" w:rsidRPr="00CA46A7" w14:paraId="6588061B" w14:textId="77777777" w:rsidTr="00B43039"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35066" w14:textId="77777777" w:rsidR="005D5B02" w:rsidRPr="00CA46A7" w:rsidRDefault="005D5B02" w:rsidP="005D5B02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S-509</w:t>
            </w:r>
          </w:p>
        </w:tc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02DCD" w14:textId="77777777" w:rsidR="005D5B02" w:rsidRPr="00CA46A7" w:rsidRDefault="005D5B02" w:rsidP="005D5B02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Prostorno planiranje I zaštita okoliša</w:t>
            </w:r>
          </w:p>
        </w:tc>
        <w:tc>
          <w:tcPr>
            <w:tcW w:w="2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9D5A9" w14:textId="7C8B78FC" w:rsidR="005D5B02" w:rsidRPr="00CA46A7" w:rsidRDefault="005D5B02" w:rsidP="005D5B02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predavanja i vježbe </w:t>
            </w: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(7+8):</w:t>
            </w: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</w:t>
            </w: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I.</w:t>
            </w:r>
            <w:r w:rsidR="00FF6295"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Cingel, predavač</w:t>
            </w:r>
          </w:p>
          <w:p w14:paraId="4196731C" w14:textId="493BF46B" w:rsidR="005D5B02" w:rsidRPr="00CA46A7" w:rsidRDefault="005D5B02" w:rsidP="005D5B02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predavanja i vježbe  </w:t>
            </w: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(8+7</w:t>
            </w: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)  </w:t>
            </w:r>
            <w:r w:rsidR="001C4F1E">
              <w:rPr>
                <w:rFonts w:ascii="Arial Narrow" w:hAnsi="Arial Narrow"/>
                <w:sz w:val="20"/>
                <w:szCs w:val="20"/>
                <w:lang w:val="hr-HR"/>
              </w:rPr>
              <w:t>mr. sc.</w:t>
            </w:r>
            <w:r w:rsidR="00FF6295"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S.</w:t>
            </w:r>
            <w:r w:rsidR="00FF6295"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Maričić, v.pred.</w:t>
            </w:r>
          </w:p>
        </w:tc>
        <w:tc>
          <w:tcPr>
            <w:tcW w:w="55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AD449" w14:textId="77777777" w:rsidR="005D5B02" w:rsidRPr="00CA46A7" w:rsidRDefault="005D5B02" w:rsidP="005D5B02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15,00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EC990" w14:textId="77777777" w:rsidR="005D5B02" w:rsidRPr="00CA46A7" w:rsidRDefault="005D5B02" w:rsidP="005D5B02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15,00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7795F" w14:textId="77777777" w:rsidR="005D5B02" w:rsidRPr="00CA46A7" w:rsidRDefault="005D5B02" w:rsidP="005D5B02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5,00</w:t>
            </w:r>
          </w:p>
        </w:tc>
      </w:tr>
      <w:tr w:rsidR="006E5980" w:rsidRPr="00CA46A7" w14:paraId="3A50992C" w14:textId="77777777" w:rsidTr="00B43039"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5F166C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S-204</w:t>
            </w:r>
          </w:p>
        </w:tc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EBF432" w14:textId="77777777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Geodezija</w:t>
            </w:r>
          </w:p>
        </w:tc>
        <w:tc>
          <w:tcPr>
            <w:tcW w:w="2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03D62A" w14:textId="5F1E9AD7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Predavanja i vježbe:  </w:t>
            </w:r>
            <w:r w:rsidR="001C4F1E">
              <w:rPr>
                <w:rFonts w:ascii="Arial Narrow" w:hAnsi="Arial Narrow"/>
                <w:sz w:val="20"/>
                <w:szCs w:val="20"/>
                <w:lang w:val="hr-HR"/>
              </w:rPr>
              <w:t>mr. sc.</w:t>
            </w: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 V. Moser, v</w:t>
            </w:r>
            <w:r w:rsidR="00B43039">
              <w:rPr>
                <w:rFonts w:ascii="Arial Narrow" w:hAnsi="Arial Narrow"/>
                <w:sz w:val="20"/>
                <w:szCs w:val="20"/>
                <w:lang w:val="hr-HR"/>
              </w:rPr>
              <w:t>iši</w:t>
            </w: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 predavač</w:t>
            </w:r>
          </w:p>
        </w:tc>
        <w:tc>
          <w:tcPr>
            <w:tcW w:w="55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3BE557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8,00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DA43E1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15,00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6AB93A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3,50</w:t>
            </w:r>
          </w:p>
        </w:tc>
      </w:tr>
      <w:tr w:rsidR="006E5980" w:rsidRPr="00CA46A7" w14:paraId="7EBD98E2" w14:textId="77777777" w:rsidTr="00B43039"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11022E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S-205</w:t>
            </w:r>
          </w:p>
        </w:tc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8D6658" w14:textId="77777777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Građevinski materijali</w:t>
            </w:r>
          </w:p>
        </w:tc>
        <w:tc>
          <w:tcPr>
            <w:tcW w:w="2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9C0A51" w14:textId="2ABEA168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predavanja </w:t>
            </w: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1C4F1E">
              <w:rPr>
                <w:rFonts w:ascii="Arial Narrow" w:hAnsi="Arial Narrow"/>
                <w:sz w:val="20"/>
                <w:szCs w:val="20"/>
                <w:lang w:val="hr-HR"/>
              </w:rPr>
              <w:t>izv. prof. dr. sc.</w:t>
            </w: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 I.</w:t>
            </w:r>
            <w:r w:rsidR="00FF6295"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Miličević</w:t>
            </w:r>
          </w:p>
          <w:p w14:paraId="2044C927" w14:textId="339873FA" w:rsidR="006E5980" w:rsidRPr="00CA46A7" w:rsidRDefault="0081215F" w:rsidP="00F1414D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vježbe </w:t>
            </w:r>
            <w:r w:rsidR="001C4F1E">
              <w:rPr>
                <w:rFonts w:ascii="Arial Narrow" w:hAnsi="Arial Narrow"/>
                <w:sz w:val="20"/>
                <w:szCs w:val="20"/>
                <w:lang w:val="hr-HR"/>
              </w:rPr>
              <w:t>dr. sc.</w:t>
            </w:r>
            <w:r w:rsidR="004A01C6"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500DF3" w:rsidRPr="00CA46A7">
              <w:rPr>
                <w:rFonts w:ascii="Arial Narrow" w:hAnsi="Arial Narrow"/>
                <w:sz w:val="20"/>
                <w:szCs w:val="20"/>
                <w:lang w:val="hr-HR"/>
              </w:rPr>
              <w:t>R. Bušić</w:t>
            </w:r>
          </w:p>
        </w:tc>
        <w:tc>
          <w:tcPr>
            <w:tcW w:w="55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E59D3C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15,00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CDC5E3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23,00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2D6D0F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5,50</w:t>
            </w:r>
          </w:p>
        </w:tc>
      </w:tr>
      <w:tr w:rsidR="006E5980" w:rsidRPr="00CA46A7" w14:paraId="5B90C7A7" w14:textId="77777777" w:rsidTr="00B43039"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9F1E65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S-206</w:t>
            </w:r>
          </w:p>
        </w:tc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5DF21D" w14:textId="77777777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Hidraulika i hidrologija</w:t>
            </w:r>
          </w:p>
        </w:tc>
        <w:tc>
          <w:tcPr>
            <w:tcW w:w="2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1E322E" w14:textId="77777777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predavanja i vježbe</w:t>
            </w:r>
          </w:p>
          <w:p w14:paraId="7177DAE9" w14:textId="77777777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mr. sc. T. Mijušković-Svetinović, viši predavač</w:t>
            </w:r>
          </w:p>
        </w:tc>
        <w:tc>
          <w:tcPr>
            <w:tcW w:w="55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16126F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15,00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CDF47B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15,00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28E974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5,00</w:t>
            </w:r>
          </w:p>
        </w:tc>
      </w:tr>
      <w:tr w:rsidR="006E5980" w:rsidRPr="00CA46A7" w14:paraId="280DC6FD" w14:textId="77777777" w:rsidTr="00B43039"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483A91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S-110</w:t>
            </w:r>
          </w:p>
        </w:tc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FBB1E7" w14:textId="77777777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Tjelesna i zdr. kultura 1</w:t>
            </w:r>
          </w:p>
        </w:tc>
        <w:tc>
          <w:tcPr>
            <w:tcW w:w="2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E4D3F8" w14:textId="77777777" w:rsidR="006E5980" w:rsidRPr="00CA46A7" w:rsidRDefault="006E5980" w:rsidP="00BB154F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vježbe </w:t>
            </w:r>
            <w:r w:rsidR="007930AA" w:rsidRPr="00CA46A7">
              <w:rPr>
                <w:rFonts w:ascii="Arial Narrow" w:hAnsi="Arial Narrow"/>
                <w:color w:val="000000"/>
                <w:sz w:val="20"/>
                <w:szCs w:val="20"/>
              </w:rPr>
              <w:t xml:space="preserve">Z. Malečić, </w:t>
            </w:r>
            <w:r w:rsidR="001D2E87" w:rsidRPr="00CA46A7">
              <w:rPr>
                <w:rFonts w:ascii="Arial Narrow" w:hAnsi="Arial Narrow"/>
                <w:color w:val="000000"/>
                <w:sz w:val="20"/>
                <w:szCs w:val="20"/>
              </w:rPr>
              <w:t>predavač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A49DE6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0,00</w:t>
            </w:r>
          </w:p>
        </w:tc>
        <w:tc>
          <w:tcPr>
            <w:tcW w:w="41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4A3B00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15,00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C63C8D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1,00</w:t>
            </w:r>
          </w:p>
        </w:tc>
      </w:tr>
      <w:tr w:rsidR="006E5980" w:rsidRPr="00CA46A7" w14:paraId="7723B8A7" w14:textId="77777777" w:rsidTr="00B43039"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7A29D" w14:textId="77777777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</w:p>
        </w:tc>
        <w:tc>
          <w:tcPr>
            <w:tcW w:w="323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63E8B" w14:textId="77777777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Ukupno ( sati/tjedan)</w:t>
            </w:r>
          </w:p>
        </w:tc>
        <w:tc>
          <w:tcPr>
            <w:tcW w:w="55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A4EB6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5,5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A6B64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7,5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6BBEA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30,00</w:t>
            </w:r>
          </w:p>
        </w:tc>
      </w:tr>
    </w:tbl>
    <w:p w14:paraId="306FC4CC" w14:textId="77777777" w:rsidR="006E5980" w:rsidRPr="00CA46A7" w:rsidRDefault="006E5980" w:rsidP="006E5980">
      <w:pPr>
        <w:shd w:val="clear" w:color="auto" w:fill="FFFFFF"/>
        <w:tabs>
          <w:tab w:val="left" w:pos="6061"/>
        </w:tabs>
        <w:jc w:val="both"/>
        <w:rPr>
          <w:rFonts w:ascii="Arial Narrow" w:hAnsi="Arial Narrow"/>
          <w:sz w:val="20"/>
          <w:lang w:val="hr-HR"/>
        </w:rPr>
      </w:pPr>
    </w:p>
    <w:p w14:paraId="4ADD8FC3" w14:textId="77777777" w:rsidR="006E5980" w:rsidRPr="00CA46A7" w:rsidRDefault="006E5980" w:rsidP="006E5980">
      <w:pPr>
        <w:shd w:val="clear" w:color="auto" w:fill="FFFFFF"/>
        <w:tabs>
          <w:tab w:val="left" w:pos="6061"/>
        </w:tabs>
        <w:jc w:val="both"/>
        <w:rPr>
          <w:rFonts w:ascii="Arial Narrow" w:hAnsi="Arial Narrow"/>
          <w:b/>
          <w:i/>
          <w:lang w:val="hr-HR"/>
        </w:rPr>
      </w:pPr>
      <w:r w:rsidRPr="00CA46A7">
        <w:rPr>
          <w:rFonts w:ascii="Arial Narrow" w:hAnsi="Arial Narrow"/>
          <w:b/>
          <w:i/>
          <w:lang w:val="hr-HR"/>
        </w:rPr>
        <w:t>III SEMESTA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732"/>
        <w:gridCol w:w="2105"/>
        <w:gridCol w:w="4081"/>
        <w:gridCol w:w="1092"/>
        <w:gridCol w:w="846"/>
        <w:gridCol w:w="772"/>
      </w:tblGrid>
      <w:tr w:rsidR="006E5980" w:rsidRPr="00CA46A7" w14:paraId="71C061F2" w14:textId="77777777" w:rsidTr="00B02FE7"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11AE3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</w:p>
        </w:tc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13149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Predmet</w:t>
            </w:r>
          </w:p>
        </w:tc>
        <w:tc>
          <w:tcPr>
            <w:tcW w:w="2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C878C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Nastavnik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8F162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Predavanja</w:t>
            </w: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1092E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Vježbe+ seminar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29F59C" w14:textId="77777777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ECTS</w:t>
            </w:r>
          </w:p>
        </w:tc>
      </w:tr>
      <w:tr w:rsidR="006E5980" w:rsidRPr="00CA46A7" w14:paraId="71703B70" w14:textId="77777777" w:rsidTr="00B02FE7"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A7FEA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S-301</w:t>
            </w:r>
          </w:p>
        </w:tc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A2FB8" w14:textId="77777777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Ceste</w:t>
            </w:r>
          </w:p>
        </w:tc>
        <w:tc>
          <w:tcPr>
            <w:tcW w:w="2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55521" w14:textId="34271062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predavanja</w:t>
            </w: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 prof.</w:t>
            </w:r>
            <w:r w:rsidR="00B43039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1C4F1E">
              <w:rPr>
                <w:rFonts w:ascii="Arial Narrow" w:hAnsi="Arial Narrow"/>
                <w:sz w:val="20"/>
                <w:szCs w:val="20"/>
                <w:lang w:val="hr-HR"/>
              </w:rPr>
              <w:t>dr. sc.</w:t>
            </w: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 S.</w:t>
            </w:r>
            <w:r w:rsidR="00FF6295"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Dimter</w:t>
            </w:r>
          </w:p>
          <w:p w14:paraId="12EF88C3" w14:textId="77777777" w:rsidR="00B43039" w:rsidRDefault="006E5980" w:rsidP="00CB306C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vježbe </w:t>
            </w: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1C4F1E">
              <w:rPr>
                <w:rFonts w:ascii="Arial Narrow" w:hAnsi="Arial Narrow"/>
                <w:sz w:val="20"/>
                <w:szCs w:val="20"/>
                <w:lang w:val="hr-HR"/>
              </w:rPr>
              <w:t>dr. sc.</w:t>
            </w:r>
            <w:r w:rsidR="00DE37D5"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M.</w:t>
            </w:r>
            <w:r w:rsidR="00FF6295"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Zagvozda</w:t>
            </w:r>
            <w:r w:rsidR="00B43039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683819" w:rsidRPr="00CA46A7">
              <w:rPr>
                <w:rFonts w:ascii="Arial Narrow" w:hAnsi="Arial Narrow"/>
                <w:sz w:val="20"/>
                <w:szCs w:val="20"/>
                <w:lang w:val="hr-HR"/>
              </w:rPr>
              <w:t>(8)</w:t>
            </w:r>
          </w:p>
          <w:p w14:paraId="06AF77B6" w14:textId="0A5E561E" w:rsidR="006E5980" w:rsidRPr="00CA46A7" w:rsidRDefault="005C6E00" w:rsidP="00CB306C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T. Tonc, </w:t>
            </w:r>
            <w:r w:rsidR="001C4F1E">
              <w:rPr>
                <w:rFonts w:ascii="Arial Narrow" w:hAnsi="Arial Narrow"/>
                <w:sz w:val="20"/>
                <w:szCs w:val="20"/>
                <w:lang w:val="hr-HR"/>
              </w:rPr>
              <w:t>mag. ing. aedif.</w:t>
            </w:r>
            <w:r w:rsidR="00683819" w:rsidRPr="00CA46A7">
              <w:rPr>
                <w:rFonts w:ascii="Arial Narrow" w:hAnsi="Arial Narrow"/>
                <w:sz w:val="20"/>
                <w:szCs w:val="20"/>
                <w:lang w:val="hr-HR"/>
              </w:rPr>
              <w:t>(7)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02560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15,00</w:t>
            </w: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69B28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15,00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B4B30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5,00</w:t>
            </w:r>
          </w:p>
        </w:tc>
      </w:tr>
      <w:tr w:rsidR="006E5980" w:rsidRPr="00CA46A7" w14:paraId="6090EA16" w14:textId="77777777" w:rsidTr="00B02FE7"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53111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S-302</w:t>
            </w:r>
          </w:p>
        </w:tc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86345" w14:textId="77777777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Drvene konstrukcije</w:t>
            </w:r>
          </w:p>
        </w:tc>
        <w:tc>
          <w:tcPr>
            <w:tcW w:w="2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51EEA" w14:textId="15A80207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predavanja</w:t>
            </w: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1C4F1E">
              <w:rPr>
                <w:rFonts w:ascii="Arial Narrow" w:hAnsi="Arial Narrow"/>
                <w:sz w:val="20"/>
                <w:szCs w:val="20"/>
                <w:lang w:val="hr-HR"/>
              </w:rPr>
              <w:t>izv. prof. dr. sc.</w:t>
            </w:r>
            <w:r w:rsidR="00C20FAA"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J.</w:t>
            </w:r>
            <w:r w:rsidR="00FF6295"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Zovkić</w:t>
            </w:r>
          </w:p>
          <w:p w14:paraId="5EDFD078" w14:textId="722D7AD8" w:rsidR="006E5980" w:rsidRPr="00CA46A7" w:rsidRDefault="006E5980" w:rsidP="005C6E00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vježbe </w:t>
            </w:r>
            <w:r w:rsidR="001C4F1E">
              <w:rPr>
                <w:rFonts w:ascii="Arial Narrow" w:hAnsi="Arial Narrow"/>
                <w:sz w:val="20"/>
                <w:szCs w:val="20"/>
                <w:lang w:val="hr-HR"/>
              </w:rPr>
              <w:t>dr. sc.</w:t>
            </w:r>
            <w:r w:rsidR="00827057"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5C6E00" w:rsidRPr="00CA46A7">
              <w:rPr>
                <w:rFonts w:ascii="Arial Narrow" w:hAnsi="Arial Narrow"/>
                <w:sz w:val="20"/>
                <w:szCs w:val="20"/>
                <w:lang w:val="hr-HR"/>
              </w:rPr>
              <w:t>M. Jeleč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D8726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15,00</w:t>
            </w: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6AACC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8,00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346D3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4,00</w:t>
            </w:r>
          </w:p>
        </w:tc>
      </w:tr>
      <w:tr w:rsidR="006E5980" w:rsidRPr="00CA46A7" w14:paraId="642B702A" w14:textId="77777777" w:rsidTr="00B02FE7"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13B3D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S-303</w:t>
            </w:r>
          </w:p>
        </w:tc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A668E" w14:textId="77777777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Mehanika tla i temeljenje</w:t>
            </w:r>
          </w:p>
        </w:tc>
        <w:tc>
          <w:tcPr>
            <w:tcW w:w="2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D35CB" w14:textId="74F7ECAE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predavanja </w:t>
            </w:r>
            <w:r w:rsidR="00F57F1C" w:rsidRPr="00CA46A7">
              <w:rPr>
                <w:rFonts w:ascii="Arial Narrow" w:hAnsi="Arial Narrow"/>
                <w:sz w:val="20"/>
                <w:szCs w:val="20"/>
                <w:lang w:val="hr-HR"/>
              </w:rPr>
              <w:t>izv.</w:t>
            </w:r>
            <w:r w:rsidR="00B43039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F57F1C" w:rsidRPr="00CA46A7">
              <w:rPr>
                <w:rFonts w:ascii="Arial Narrow" w:hAnsi="Arial Narrow"/>
                <w:sz w:val="20"/>
                <w:szCs w:val="20"/>
                <w:lang w:val="hr-HR"/>
              </w:rPr>
              <w:t>prof</w:t>
            </w: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. dr. sc. K.</w:t>
            </w:r>
            <w:r w:rsidR="00B43039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Minažek</w:t>
            </w:r>
          </w:p>
          <w:p w14:paraId="60458F46" w14:textId="360D27B5" w:rsidR="006E5980" w:rsidRPr="00CA46A7" w:rsidRDefault="006E5980" w:rsidP="00CB306C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vježbe  </w:t>
            </w:r>
            <w:r w:rsidR="00CB306C"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L. Virovkić, </w:t>
            </w: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1C4F1E">
              <w:rPr>
                <w:rFonts w:ascii="Arial Narrow" w:hAnsi="Arial Narrow"/>
                <w:sz w:val="20"/>
                <w:szCs w:val="20"/>
                <w:lang w:val="hr-HR"/>
              </w:rPr>
              <w:t>mag. ing. aedif.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66B3C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15,00</w:t>
            </w: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CD1D7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15,00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ACDF0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5,00</w:t>
            </w:r>
          </w:p>
        </w:tc>
      </w:tr>
      <w:tr w:rsidR="006E5980" w:rsidRPr="00CA46A7" w14:paraId="302AE4E9" w14:textId="77777777" w:rsidTr="00B02FE7"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7ADE63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</w:p>
          <w:p w14:paraId="11B261B8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S-304</w:t>
            </w:r>
          </w:p>
        </w:tc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5B9D19" w14:textId="77777777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Tehnologija i strojevi za</w:t>
            </w:r>
          </w:p>
          <w:p w14:paraId="6CA685F8" w14:textId="77777777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građenje</w:t>
            </w:r>
          </w:p>
        </w:tc>
        <w:tc>
          <w:tcPr>
            <w:tcW w:w="2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6E7CA5" w14:textId="77777777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predavanja i vježbe</w:t>
            </w:r>
          </w:p>
          <w:p w14:paraId="68B0A207" w14:textId="2B53437B" w:rsidR="006E5980" w:rsidRPr="00CA46A7" w:rsidRDefault="001C4F1E" w:rsidP="006E5980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>
              <w:rPr>
                <w:rFonts w:ascii="Arial Narrow" w:hAnsi="Arial Narrow"/>
                <w:sz w:val="20"/>
                <w:szCs w:val="20"/>
                <w:lang w:val="hr-HR"/>
              </w:rPr>
              <w:t>mr. sc.</w:t>
            </w:r>
            <w:r w:rsidR="006E5980"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 D. Vidaković, viši predavač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44C972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</w:p>
          <w:p w14:paraId="78F1119F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23,00</w:t>
            </w: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3E0097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</w:p>
          <w:p w14:paraId="0CA97634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23,00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285818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</w:p>
          <w:p w14:paraId="12C87B32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6,00</w:t>
            </w:r>
          </w:p>
        </w:tc>
      </w:tr>
      <w:tr w:rsidR="006E5980" w:rsidRPr="00CA46A7" w14:paraId="62894615" w14:textId="77777777" w:rsidTr="00B02FE7"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C9DE0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S-305</w:t>
            </w:r>
          </w:p>
        </w:tc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19569" w14:textId="77777777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Ekonomika građenja</w:t>
            </w:r>
          </w:p>
        </w:tc>
        <w:tc>
          <w:tcPr>
            <w:tcW w:w="2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D9A82" w14:textId="37921803" w:rsidR="006E5980" w:rsidRPr="00CA46A7" w:rsidRDefault="006E5980" w:rsidP="00FB33B2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predavanja </w:t>
            </w:r>
            <w:r w:rsidR="00B34DA8"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i </w:t>
            </w: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vježbe</w:t>
            </w: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1C4F1E">
              <w:rPr>
                <w:rFonts w:ascii="Arial Narrow" w:hAnsi="Arial Narrow"/>
                <w:sz w:val="20"/>
                <w:szCs w:val="20"/>
                <w:lang w:val="hr-HR"/>
              </w:rPr>
              <w:t>izv. prof. dr. sc.</w:t>
            </w:r>
            <w:r w:rsidR="00B43039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I.</w:t>
            </w:r>
            <w:r w:rsidR="00B43039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Šandrk-Nukić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D645C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15,00</w:t>
            </w: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01648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8,00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3A18D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4,00</w:t>
            </w:r>
          </w:p>
        </w:tc>
      </w:tr>
      <w:tr w:rsidR="006E5980" w:rsidRPr="00CA46A7" w14:paraId="616C6B02" w14:textId="77777777" w:rsidTr="00B02FE7"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285BF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S-307</w:t>
            </w:r>
          </w:p>
        </w:tc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1BC5D" w14:textId="77777777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Tjelesna i zdr.kultura 2</w:t>
            </w:r>
          </w:p>
        </w:tc>
        <w:tc>
          <w:tcPr>
            <w:tcW w:w="2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41CAB" w14:textId="77777777" w:rsidR="006E5980" w:rsidRPr="00CA46A7" w:rsidRDefault="006E5980" w:rsidP="00BB154F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vježbe </w:t>
            </w:r>
            <w:r w:rsidR="007930AA" w:rsidRPr="00CA46A7">
              <w:rPr>
                <w:rFonts w:ascii="Arial Narrow" w:hAnsi="Arial Narrow"/>
                <w:color w:val="000000"/>
                <w:sz w:val="20"/>
                <w:szCs w:val="20"/>
              </w:rPr>
              <w:t xml:space="preserve">Z. Malečić, </w:t>
            </w:r>
            <w:r w:rsidR="001D2E87" w:rsidRPr="00CA46A7">
              <w:rPr>
                <w:rFonts w:ascii="Arial Narrow" w:hAnsi="Arial Narrow"/>
                <w:color w:val="000000"/>
                <w:sz w:val="20"/>
                <w:szCs w:val="20"/>
              </w:rPr>
              <w:t>predavač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CA0A4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0,00</w:t>
            </w: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B8939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15,00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C1AC8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1,00</w:t>
            </w:r>
          </w:p>
        </w:tc>
      </w:tr>
      <w:tr w:rsidR="006E5980" w:rsidRPr="00CA46A7" w14:paraId="0802EF75" w14:textId="77777777" w:rsidTr="00B02FE7"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20B6A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S-306</w:t>
            </w:r>
          </w:p>
        </w:tc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C9343" w14:textId="77777777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Vodogradnje</w:t>
            </w:r>
          </w:p>
        </w:tc>
        <w:tc>
          <w:tcPr>
            <w:tcW w:w="2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A3C31" w14:textId="0FE898B0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predavanja i vježbe </w:t>
            </w:r>
            <w:r w:rsidR="001C4F1E">
              <w:rPr>
                <w:rFonts w:ascii="Arial Narrow" w:hAnsi="Arial Narrow"/>
                <w:sz w:val="20"/>
                <w:szCs w:val="20"/>
                <w:lang w:val="hr-HR"/>
              </w:rPr>
              <w:t>mr. sc.</w:t>
            </w: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 S. Maričić, viši predavač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40F40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15,00</w:t>
            </w: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9CFDC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15,00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7FAF2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5,00</w:t>
            </w:r>
          </w:p>
        </w:tc>
      </w:tr>
      <w:tr w:rsidR="006E5980" w:rsidRPr="00CA46A7" w14:paraId="492791AE" w14:textId="77777777" w:rsidTr="00B02FE7"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9114D" w14:textId="77777777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</w:p>
        </w:tc>
        <w:tc>
          <w:tcPr>
            <w:tcW w:w="323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9A0D9" w14:textId="77777777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Ukupno (sati/tjedan)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C71A2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6,50</w:t>
            </w: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034A9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6,50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104F2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30,00</w:t>
            </w:r>
          </w:p>
        </w:tc>
      </w:tr>
    </w:tbl>
    <w:p w14:paraId="0E0C8AEB" w14:textId="77777777" w:rsidR="006E5980" w:rsidRPr="00CA46A7" w:rsidRDefault="006E5980" w:rsidP="006E5980">
      <w:pPr>
        <w:shd w:val="clear" w:color="auto" w:fill="FFFFFF"/>
        <w:tabs>
          <w:tab w:val="left" w:pos="6061"/>
        </w:tabs>
        <w:jc w:val="both"/>
        <w:rPr>
          <w:rFonts w:ascii="Arial Narrow" w:hAnsi="Arial Narrow"/>
          <w:sz w:val="20"/>
          <w:lang w:val="hr-HR"/>
        </w:rPr>
      </w:pPr>
    </w:p>
    <w:p w14:paraId="6FCF5DC5" w14:textId="77777777" w:rsidR="006E5980" w:rsidRPr="00CA46A7" w:rsidRDefault="006E5980" w:rsidP="006E5980">
      <w:pPr>
        <w:shd w:val="clear" w:color="auto" w:fill="FFFFFF"/>
        <w:rPr>
          <w:rFonts w:ascii="Arial Narrow" w:hAnsi="Arial Narrow"/>
          <w:b/>
          <w:i/>
          <w:lang w:val="hr-HR"/>
        </w:rPr>
      </w:pPr>
      <w:r w:rsidRPr="00CA46A7">
        <w:rPr>
          <w:rFonts w:ascii="Arial Narrow" w:hAnsi="Arial Narrow"/>
          <w:b/>
          <w:i/>
          <w:lang w:val="hr-HR"/>
        </w:rPr>
        <w:lastRenderedPageBreak/>
        <w:t>IV SEMESTA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A0" w:firstRow="1" w:lastRow="0" w:firstColumn="1" w:lastColumn="0" w:noHBand="0" w:noVBand="0"/>
      </w:tblPr>
      <w:tblGrid>
        <w:gridCol w:w="563"/>
        <w:gridCol w:w="2276"/>
        <w:gridCol w:w="4080"/>
        <w:gridCol w:w="1092"/>
        <w:gridCol w:w="845"/>
        <w:gridCol w:w="772"/>
      </w:tblGrid>
      <w:tr w:rsidR="006E5980" w:rsidRPr="00CA46A7" w14:paraId="03C2658A" w14:textId="77777777" w:rsidTr="007F530B"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D5405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</w:p>
        </w:tc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CE444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Predmet</w:t>
            </w:r>
          </w:p>
        </w:tc>
        <w:tc>
          <w:tcPr>
            <w:tcW w:w="2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DAAC5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Nastavnik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D1109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Predavanja</w:t>
            </w: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350B6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Vježbe+</w:t>
            </w:r>
          </w:p>
          <w:p w14:paraId="587C2E62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seminar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0C3E65" w14:textId="77777777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ECTS</w:t>
            </w:r>
          </w:p>
        </w:tc>
      </w:tr>
      <w:tr w:rsidR="006E5980" w:rsidRPr="00CA46A7" w14:paraId="6E5FF7EF" w14:textId="77777777" w:rsidTr="007F530B"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BDFF20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S-401</w:t>
            </w:r>
          </w:p>
        </w:tc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F15DF8" w14:textId="77777777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Zgradarstvo i završni radovi</w:t>
            </w:r>
          </w:p>
        </w:tc>
        <w:tc>
          <w:tcPr>
            <w:tcW w:w="2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8003EE" w14:textId="2C8E0A40" w:rsidR="006E5980" w:rsidRPr="00CA46A7" w:rsidRDefault="00537321" w:rsidP="00537321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predavanja</w:t>
            </w:r>
            <w:r w:rsidR="007F530B">
              <w:rPr>
                <w:rFonts w:ascii="Arial Narrow" w:hAnsi="Arial Narrow"/>
                <w:bCs/>
                <w:sz w:val="20"/>
                <w:szCs w:val="20"/>
                <w:lang w:val="hr-HR"/>
              </w:rPr>
              <w:t xml:space="preserve"> </w:t>
            </w:r>
            <w:r w:rsidR="007F530B" w:rsidRPr="007F530B">
              <w:rPr>
                <w:rFonts w:ascii="Arial Narrow" w:hAnsi="Arial Narrow"/>
                <w:b/>
                <w:sz w:val="20"/>
                <w:szCs w:val="20"/>
                <w:lang w:val="hr-HR"/>
              </w:rPr>
              <w:t>i vježbe</w:t>
            </w: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</w:t>
            </w:r>
            <w:r w:rsidR="001C4F1E">
              <w:rPr>
                <w:rFonts w:ascii="Arial Narrow" w:hAnsi="Arial Narrow"/>
                <w:sz w:val="20"/>
                <w:szCs w:val="20"/>
                <w:lang w:val="hr-HR"/>
              </w:rPr>
              <w:t>mr. sc.</w:t>
            </w:r>
            <w:r w:rsidR="00BB154F"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 D. Lovoković, predavač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23881D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15,00</w:t>
            </w: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29CBC1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23,00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7A7179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5,00</w:t>
            </w:r>
          </w:p>
        </w:tc>
      </w:tr>
      <w:tr w:rsidR="006E5980" w:rsidRPr="00CA46A7" w14:paraId="7C9D7758" w14:textId="77777777" w:rsidTr="007F530B"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B788E0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S-402</w:t>
            </w:r>
          </w:p>
        </w:tc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0AFFBA" w14:textId="77777777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Opskrba vodom i kanalizacija</w:t>
            </w:r>
          </w:p>
        </w:tc>
        <w:tc>
          <w:tcPr>
            <w:tcW w:w="2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0129E8" w14:textId="77777777" w:rsidR="006E5980" w:rsidRPr="00CA46A7" w:rsidRDefault="00B34DA8" w:rsidP="006E5980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p</w:t>
            </w:r>
            <w:r w:rsidR="006E5980"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redavanja i vježbe</w:t>
            </w:r>
            <w:r w:rsidR="006E5980"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</w:p>
          <w:p w14:paraId="1AB190FC" w14:textId="6E5E639D" w:rsidR="006E5980" w:rsidRPr="00CA46A7" w:rsidRDefault="001C4F1E" w:rsidP="006E5980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>
              <w:rPr>
                <w:rFonts w:ascii="Arial Narrow" w:hAnsi="Arial Narrow"/>
                <w:sz w:val="20"/>
                <w:szCs w:val="20"/>
                <w:lang w:val="hr-HR"/>
              </w:rPr>
              <w:t>mr. sc.</w:t>
            </w:r>
            <w:r w:rsidR="006E5980"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 T. Mijušković-Svetinović, viši predavač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13D603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15,00</w:t>
            </w: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05E8FC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8,00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C7F8B7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4,00</w:t>
            </w:r>
          </w:p>
        </w:tc>
      </w:tr>
      <w:tr w:rsidR="006E5980" w:rsidRPr="00CA46A7" w14:paraId="5C72838C" w14:textId="77777777" w:rsidTr="007F530B"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F85657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S-403</w:t>
            </w:r>
          </w:p>
        </w:tc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152CAF" w14:textId="77777777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Organizacija građenja I</w:t>
            </w:r>
          </w:p>
        </w:tc>
        <w:tc>
          <w:tcPr>
            <w:tcW w:w="2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6010B1" w14:textId="1780BCF2" w:rsidR="006E5980" w:rsidRPr="00CA46A7" w:rsidRDefault="00BB154F" w:rsidP="006E5980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p</w:t>
            </w:r>
            <w:r w:rsidR="006E5980"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redavanja  </w:t>
            </w:r>
            <w:r w:rsidR="001C4F1E">
              <w:rPr>
                <w:rFonts w:ascii="Arial Narrow" w:hAnsi="Arial Narrow"/>
                <w:sz w:val="20"/>
                <w:szCs w:val="20"/>
                <w:lang w:val="hr-HR"/>
              </w:rPr>
              <w:t>mr. sc.</w:t>
            </w:r>
            <w:r w:rsidR="006E5980"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 D. Vidaković, viši predavač</w:t>
            </w:r>
          </w:p>
          <w:p w14:paraId="686D04FB" w14:textId="71745DB3" w:rsidR="006E5980" w:rsidRPr="00CA46A7" w:rsidRDefault="006E5980" w:rsidP="00FB33B2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vježbe </w:t>
            </w: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1C4F1E">
              <w:rPr>
                <w:rFonts w:ascii="Arial Narrow" w:hAnsi="Arial Narrow"/>
                <w:sz w:val="20"/>
                <w:szCs w:val="20"/>
                <w:lang w:val="hr-HR"/>
              </w:rPr>
              <w:t>dr. sc.</w:t>
            </w:r>
            <w:r w:rsidR="004A01C6"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500DF3" w:rsidRPr="00CA46A7">
              <w:rPr>
                <w:rFonts w:ascii="Arial Narrow" w:hAnsi="Arial Narrow"/>
                <w:sz w:val="20"/>
                <w:szCs w:val="20"/>
                <w:lang w:val="hr-HR"/>
              </w:rPr>
              <w:t>M. Domazetović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64F13E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23,00</w:t>
            </w: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87AC1D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15,00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E2D783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6,00</w:t>
            </w:r>
          </w:p>
        </w:tc>
      </w:tr>
      <w:tr w:rsidR="006E5980" w:rsidRPr="00CA46A7" w14:paraId="674644EA" w14:textId="77777777" w:rsidTr="007F530B"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2D6C39" w14:textId="77777777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S-404</w:t>
            </w:r>
          </w:p>
        </w:tc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9DA2CB" w14:textId="77777777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Masivne konstrukcije I</w:t>
            </w:r>
          </w:p>
        </w:tc>
        <w:tc>
          <w:tcPr>
            <w:tcW w:w="2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7B28A8" w14:textId="14B478BD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predavanja  </w:t>
            </w: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815206" w:rsidRPr="00CA46A7">
              <w:rPr>
                <w:rFonts w:ascii="Arial Narrow" w:hAnsi="Arial Narrow"/>
                <w:sz w:val="20"/>
                <w:szCs w:val="20"/>
                <w:lang w:val="hr-HR"/>
              </w:rPr>
              <w:t>prof.</w:t>
            </w:r>
            <w:r w:rsidR="007F530B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1C4F1E">
              <w:rPr>
                <w:rFonts w:ascii="Arial Narrow" w:hAnsi="Arial Narrow"/>
                <w:sz w:val="20"/>
                <w:szCs w:val="20"/>
                <w:lang w:val="hr-HR"/>
              </w:rPr>
              <w:t>dr. sc.</w:t>
            </w: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 M.</w:t>
            </w:r>
            <w:r w:rsidR="007F530B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Hadzima-Nyarko</w:t>
            </w:r>
          </w:p>
          <w:p w14:paraId="02D35F85" w14:textId="184F5D8F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vježbe</w:t>
            </w: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1C4F1E">
              <w:rPr>
                <w:rFonts w:ascii="Arial Narrow" w:hAnsi="Arial Narrow"/>
                <w:sz w:val="20"/>
                <w:szCs w:val="20"/>
                <w:lang w:val="hr-HR"/>
              </w:rPr>
              <w:t>izv. prof. dr. sc.</w:t>
            </w:r>
            <w:r w:rsidR="007F530B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H.</w:t>
            </w:r>
            <w:r w:rsidR="007F530B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Draganić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04246C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15,00</w:t>
            </w: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F5F210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23,00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5454CE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6,00</w:t>
            </w:r>
          </w:p>
        </w:tc>
      </w:tr>
      <w:tr w:rsidR="006E5980" w:rsidRPr="00CA46A7" w14:paraId="2778A2FD" w14:textId="77777777" w:rsidTr="007F530B"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CEBC4C" w14:textId="77777777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S-405</w:t>
            </w:r>
          </w:p>
        </w:tc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1A69AE" w14:textId="77777777" w:rsidR="006E5980" w:rsidRPr="00CA46A7" w:rsidRDefault="00414A27" w:rsidP="006E5980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Propisi u građevinarstvu</w:t>
            </w:r>
          </w:p>
        </w:tc>
        <w:tc>
          <w:tcPr>
            <w:tcW w:w="2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550949" w14:textId="039A4310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predavanja  </w:t>
            </w:r>
            <w:r w:rsidR="001C4F1E">
              <w:rPr>
                <w:rFonts w:ascii="Arial Narrow" w:hAnsi="Arial Narrow"/>
                <w:sz w:val="20"/>
                <w:szCs w:val="20"/>
                <w:lang w:val="hr-HR"/>
              </w:rPr>
              <w:t>mr. sc.</w:t>
            </w: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 D. Vidaković, viši predavač, (7)</w:t>
            </w:r>
          </w:p>
          <w:p w14:paraId="3051FD87" w14:textId="640A5F98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                     </w:t>
            </w:r>
            <w:r w:rsidR="001C4F1E">
              <w:rPr>
                <w:rFonts w:ascii="Arial Narrow" w:hAnsi="Arial Narrow"/>
                <w:sz w:val="20"/>
                <w:szCs w:val="20"/>
                <w:lang w:val="hr-HR"/>
              </w:rPr>
              <w:t>mr. sc.</w:t>
            </w: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S. Maričić, viši predavač   (8)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77ECDF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15,00</w:t>
            </w: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C71622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0,00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A8D823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3,00</w:t>
            </w:r>
          </w:p>
        </w:tc>
      </w:tr>
      <w:tr w:rsidR="006E5980" w:rsidRPr="00CA46A7" w14:paraId="7818A68A" w14:textId="77777777" w:rsidTr="007F530B"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18971" w14:textId="77777777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S-406</w:t>
            </w:r>
          </w:p>
        </w:tc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2A377" w14:textId="77777777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Metalne konstrukcije</w:t>
            </w:r>
          </w:p>
        </w:tc>
        <w:tc>
          <w:tcPr>
            <w:tcW w:w="2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61041" w14:textId="03C36CF1" w:rsidR="006E5980" w:rsidRPr="00CA46A7" w:rsidRDefault="006E5980" w:rsidP="001E0564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predavanja </w:t>
            </w:r>
            <w:r w:rsidR="001E0564"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i</w:t>
            </w: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 vježbe</w:t>
            </w: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1C4F1E">
              <w:rPr>
                <w:rFonts w:ascii="Arial Narrow" w:hAnsi="Arial Narrow"/>
                <w:sz w:val="20"/>
                <w:szCs w:val="20"/>
                <w:lang w:val="hr-HR"/>
              </w:rPr>
              <w:t>izv. prof. dr. sc.</w:t>
            </w:r>
            <w:r w:rsidR="00C20FAA"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1E0564" w:rsidRPr="00CA46A7">
              <w:rPr>
                <w:rFonts w:ascii="Arial Narrow" w:hAnsi="Arial Narrow"/>
                <w:sz w:val="20"/>
                <w:szCs w:val="20"/>
                <w:lang w:val="hr-HR"/>
              </w:rPr>
              <w:t>I.Radić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A698C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15,00</w:t>
            </w: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01B31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15,00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FFFE4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5,00</w:t>
            </w:r>
          </w:p>
        </w:tc>
      </w:tr>
      <w:tr w:rsidR="006E5980" w:rsidRPr="00CA46A7" w14:paraId="58F81E41" w14:textId="77777777" w:rsidTr="007F530B"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9FEBB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S-307</w:t>
            </w:r>
          </w:p>
        </w:tc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E3CDA" w14:textId="77777777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Tjelesna i zdr.kultura 2</w:t>
            </w:r>
          </w:p>
        </w:tc>
        <w:tc>
          <w:tcPr>
            <w:tcW w:w="2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146C4" w14:textId="77777777" w:rsidR="006E5980" w:rsidRPr="00CA46A7" w:rsidRDefault="006E5980" w:rsidP="00BB154F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vježbe </w:t>
            </w:r>
            <w:r w:rsidR="007930AA" w:rsidRPr="00CA46A7">
              <w:rPr>
                <w:rFonts w:ascii="Arial Narrow" w:hAnsi="Arial Narrow"/>
                <w:color w:val="000000"/>
                <w:sz w:val="20"/>
                <w:szCs w:val="20"/>
              </w:rPr>
              <w:t xml:space="preserve">Z. Malečić, </w:t>
            </w:r>
            <w:r w:rsidR="001D2E87" w:rsidRPr="00CA46A7">
              <w:rPr>
                <w:rFonts w:ascii="Arial Narrow" w:hAnsi="Arial Narrow"/>
                <w:color w:val="000000"/>
                <w:sz w:val="20"/>
                <w:szCs w:val="20"/>
              </w:rPr>
              <w:t>predavač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4C9A8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0,00</w:t>
            </w: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926FE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15,00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9CCF2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1,00</w:t>
            </w:r>
          </w:p>
        </w:tc>
      </w:tr>
      <w:tr w:rsidR="006E5980" w:rsidRPr="00CA46A7" w14:paraId="6E26929B" w14:textId="77777777" w:rsidTr="007F530B"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D823F" w14:textId="77777777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</w:p>
        </w:tc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A9489" w14:textId="77777777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ukupno</w:t>
            </w:r>
          </w:p>
        </w:tc>
        <w:tc>
          <w:tcPr>
            <w:tcW w:w="2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129F4" w14:textId="77777777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35BD8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6,50</w:t>
            </w: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73E03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6,5,00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30368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30,00</w:t>
            </w:r>
          </w:p>
        </w:tc>
      </w:tr>
    </w:tbl>
    <w:p w14:paraId="58D33EBE" w14:textId="77777777" w:rsidR="006E5980" w:rsidRPr="00CA46A7" w:rsidRDefault="006E5980" w:rsidP="006E5980">
      <w:pPr>
        <w:shd w:val="clear" w:color="auto" w:fill="FFFFFF"/>
        <w:rPr>
          <w:rFonts w:ascii="Arial Narrow" w:hAnsi="Arial Narrow"/>
          <w:sz w:val="20"/>
          <w:szCs w:val="20"/>
          <w:lang w:val="hr-HR"/>
        </w:rPr>
      </w:pPr>
    </w:p>
    <w:p w14:paraId="3B1AD15F" w14:textId="77777777" w:rsidR="006E5980" w:rsidRPr="00CA46A7" w:rsidRDefault="006E5980" w:rsidP="006E5980">
      <w:pPr>
        <w:shd w:val="clear" w:color="auto" w:fill="FFFFFF"/>
        <w:rPr>
          <w:rFonts w:ascii="Arial Narrow" w:hAnsi="Arial Narrow"/>
          <w:b/>
          <w:i/>
          <w:lang w:val="hr-HR"/>
        </w:rPr>
      </w:pPr>
      <w:r w:rsidRPr="00CA46A7">
        <w:rPr>
          <w:rFonts w:ascii="Arial Narrow" w:hAnsi="Arial Narrow"/>
          <w:b/>
          <w:i/>
          <w:lang w:val="hr-HR"/>
        </w:rPr>
        <w:t>V SEMESTA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755"/>
        <w:gridCol w:w="2126"/>
        <w:gridCol w:w="5028"/>
        <w:gridCol w:w="793"/>
        <w:gridCol w:w="926"/>
      </w:tblGrid>
      <w:tr w:rsidR="006E5980" w:rsidRPr="00CA46A7" w14:paraId="745BB661" w14:textId="77777777" w:rsidTr="00B02FE7"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EF4E5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</w:p>
        </w:tc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59E54" w14:textId="77777777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V  SEMESTAR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7CBA4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C2539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sati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CE2F6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ECTS</w:t>
            </w:r>
          </w:p>
        </w:tc>
      </w:tr>
      <w:tr w:rsidR="006E5980" w:rsidRPr="00CA46A7" w14:paraId="73961F53" w14:textId="77777777" w:rsidTr="00B02FE7"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09E39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</w:p>
        </w:tc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2DBA1" w14:textId="77777777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Izborni  predmeti</w:t>
            </w:r>
          </w:p>
        </w:tc>
        <w:tc>
          <w:tcPr>
            <w:tcW w:w="2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0911F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C1FBE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12,00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A6874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30,00</w:t>
            </w:r>
          </w:p>
        </w:tc>
      </w:tr>
    </w:tbl>
    <w:p w14:paraId="613CB6A6" w14:textId="77777777" w:rsidR="006E5980" w:rsidRPr="00CA46A7" w:rsidRDefault="006E5980" w:rsidP="006E5980">
      <w:pPr>
        <w:shd w:val="clear" w:color="auto" w:fill="FFFFFF"/>
        <w:tabs>
          <w:tab w:val="left" w:pos="6061"/>
        </w:tabs>
        <w:jc w:val="both"/>
        <w:rPr>
          <w:rFonts w:ascii="Arial Narrow" w:hAnsi="Arial Narrow"/>
          <w:sz w:val="20"/>
          <w:szCs w:val="20"/>
          <w:lang w:val="hr-HR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762"/>
        <w:gridCol w:w="2251"/>
        <w:gridCol w:w="3969"/>
        <w:gridCol w:w="1046"/>
        <w:gridCol w:w="807"/>
        <w:gridCol w:w="793"/>
      </w:tblGrid>
      <w:tr w:rsidR="006E5980" w:rsidRPr="00CA46A7" w14:paraId="3ECC2061" w14:textId="77777777" w:rsidTr="00B02FE7"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7F61D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9A163" w14:textId="77777777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Izborni predmeti</w:t>
            </w:r>
          </w:p>
        </w:tc>
        <w:tc>
          <w:tcPr>
            <w:tcW w:w="20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10757" w14:textId="77777777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</w:p>
        </w:tc>
        <w:tc>
          <w:tcPr>
            <w:tcW w:w="96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36D2C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sati</w:t>
            </w:r>
          </w:p>
        </w:tc>
        <w:tc>
          <w:tcPr>
            <w:tcW w:w="41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FFF49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</w:p>
          <w:p w14:paraId="2551663E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ECTS</w:t>
            </w:r>
          </w:p>
        </w:tc>
      </w:tr>
      <w:tr w:rsidR="006E5980" w:rsidRPr="00CA46A7" w14:paraId="3908E491" w14:textId="77777777" w:rsidTr="00B02FE7"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30A7F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67B22" w14:textId="77777777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Bira se 6 predmeta</w:t>
            </w:r>
          </w:p>
        </w:tc>
        <w:tc>
          <w:tcPr>
            <w:tcW w:w="20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EAEC0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Nastavnik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2EF11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Pred.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A278E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Vježbe</w:t>
            </w:r>
          </w:p>
        </w:tc>
        <w:tc>
          <w:tcPr>
            <w:tcW w:w="41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8C5E43" w14:textId="77777777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</w:p>
        </w:tc>
      </w:tr>
      <w:tr w:rsidR="006E5980" w:rsidRPr="00CA46A7" w14:paraId="44E1E8CC" w14:textId="77777777" w:rsidTr="00B02FE7"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5594E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S-501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FDBE2" w14:textId="77777777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Organizacija građenja II</w:t>
            </w:r>
          </w:p>
        </w:tc>
        <w:tc>
          <w:tcPr>
            <w:tcW w:w="20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318B6" w14:textId="57A6B42E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predavanja</w:t>
            </w: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: </w:t>
            </w:r>
            <w:r w:rsidR="001C4F1E">
              <w:rPr>
                <w:rFonts w:ascii="Arial Narrow" w:hAnsi="Arial Narrow"/>
                <w:sz w:val="20"/>
                <w:szCs w:val="20"/>
                <w:lang w:val="hr-HR"/>
              </w:rPr>
              <w:t>mr. sc.</w:t>
            </w: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 D.Vidaković,viši predavač</w:t>
            </w:r>
          </w:p>
          <w:p w14:paraId="0127CD05" w14:textId="03CD1531" w:rsidR="006E5980" w:rsidRPr="00CA46A7" w:rsidRDefault="006E5980" w:rsidP="00CB306C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vježbe</w:t>
            </w: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  </w:t>
            </w:r>
            <w:r w:rsidR="001C4F1E">
              <w:rPr>
                <w:rFonts w:ascii="Arial Narrow" w:hAnsi="Arial Narrow"/>
                <w:sz w:val="20"/>
                <w:szCs w:val="20"/>
                <w:lang w:val="hr-HR"/>
              </w:rPr>
              <w:t>dr. sc.</w:t>
            </w:r>
            <w:r w:rsidR="00CB306C"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 M. Domazetović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0F68E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15,00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F9934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15,00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52966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5,00</w:t>
            </w:r>
          </w:p>
        </w:tc>
      </w:tr>
      <w:tr w:rsidR="006E5980" w:rsidRPr="00CA46A7" w14:paraId="6025D73C" w14:textId="77777777" w:rsidTr="00B02FE7"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ACC389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S-503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D6280C" w14:textId="77777777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Masivne konstrukcije II</w:t>
            </w:r>
          </w:p>
        </w:tc>
        <w:tc>
          <w:tcPr>
            <w:tcW w:w="20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6CC185" w14:textId="20706676" w:rsidR="006E5980" w:rsidRPr="00CA46A7" w:rsidRDefault="00E44E69" w:rsidP="00466EF7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p</w:t>
            </w:r>
            <w:r w:rsidR="006E5980"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redavanja</w:t>
            </w: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i</w:t>
            </w:r>
            <w:r w:rsidR="006E5980"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</w:t>
            </w: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vježbe</w:t>
            </w: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815206" w:rsidRPr="00CA46A7">
              <w:rPr>
                <w:rFonts w:ascii="Arial Narrow" w:hAnsi="Arial Narrow"/>
                <w:sz w:val="20"/>
                <w:szCs w:val="20"/>
                <w:lang w:val="hr-HR"/>
              </w:rPr>
              <w:t>doc.</w:t>
            </w:r>
            <w:r w:rsidR="007F530B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1C4F1E">
              <w:rPr>
                <w:rFonts w:ascii="Arial Narrow" w:hAnsi="Arial Narrow"/>
                <w:sz w:val="20"/>
                <w:szCs w:val="20"/>
                <w:lang w:val="hr-HR"/>
              </w:rPr>
              <w:t>dr. sc.</w:t>
            </w:r>
            <w:r w:rsidR="00815206"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1E0564" w:rsidRPr="00CA46A7">
              <w:rPr>
                <w:rFonts w:ascii="Arial Narrow" w:hAnsi="Arial Narrow"/>
                <w:sz w:val="20"/>
                <w:szCs w:val="20"/>
                <w:lang w:val="hr-HR"/>
              </w:rPr>
              <w:t>G. Gazić</w:t>
            </w:r>
            <w:r w:rsidR="006E5980"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  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48F9D6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15,00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A55D96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15,00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040AFA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5,00</w:t>
            </w:r>
          </w:p>
        </w:tc>
      </w:tr>
      <w:tr w:rsidR="006E5980" w:rsidRPr="00CA46A7" w14:paraId="69976EB4" w14:textId="77777777" w:rsidTr="00B02FE7"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EFE67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S-505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27496" w14:textId="77777777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Građenje i održavanje cesta</w:t>
            </w:r>
          </w:p>
        </w:tc>
        <w:tc>
          <w:tcPr>
            <w:tcW w:w="20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F56B1" w14:textId="27FF051F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Predavanja</w:t>
            </w: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1C4F1E">
              <w:rPr>
                <w:rFonts w:ascii="Arial Narrow" w:hAnsi="Arial Narrow"/>
                <w:sz w:val="20"/>
                <w:szCs w:val="20"/>
                <w:lang w:val="hr-HR"/>
              </w:rPr>
              <w:t>izv. prof. dr. sc.</w:t>
            </w:r>
            <w:r w:rsidR="007F530B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I. Barišić</w:t>
            </w:r>
          </w:p>
          <w:p w14:paraId="6B9D809E" w14:textId="24568891" w:rsidR="006E5980" w:rsidRPr="00CA46A7" w:rsidRDefault="006E5980" w:rsidP="00707B74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vježbe  </w:t>
            </w:r>
            <w:r w:rsidR="00707B74" w:rsidRPr="00CA46A7">
              <w:rPr>
                <w:rFonts w:ascii="Arial Narrow" w:hAnsi="Arial Narrow"/>
                <w:sz w:val="20"/>
                <w:szCs w:val="20"/>
                <w:lang w:val="hr-HR"/>
              </w:rPr>
              <w:t>M. Zvonarić</w:t>
            </w:r>
            <w:r w:rsidR="00C20FAA"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, </w:t>
            </w:r>
            <w:r w:rsidR="001C4F1E">
              <w:rPr>
                <w:rFonts w:ascii="Arial Narrow" w:hAnsi="Arial Narrow"/>
                <w:sz w:val="20"/>
                <w:szCs w:val="20"/>
                <w:lang w:val="hr-HR"/>
              </w:rPr>
              <w:t>mag. ing. aedif.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C0FB5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15,00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35238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15,00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6026B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5,00</w:t>
            </w:r>
          </w:p>
        </w:tc>
      </w:tr>
      <w:tr w:rsidR="006E5980" w:rsidRPr="00CA46A7" w14:paraId="7801D7C2" w14:textId="77777777" w:rsidTr="00B02FE7"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ED331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</w:p>
          <w:p w14:paraId="2978FCE8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S-506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B1EBC" w14:textId="77777777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Regulacije i melioracije</w:t>
            </w:r>
          </w:p>
        </w:tc>
        <w:tc>
          <w:tcPr>
            <w:tcW w:w="20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6CC97" w14:textId="77777777" w:rsidR="00C20FAA" w:rsidRPr="00CA46A7" w:rsidRDefault="006E5980" w:rsidP="006E5980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predavanja i vježbe </w:t>
            </w:r>
          </w:p>
          <w:p w14:paraId="7883A2D4" w14:textId="0FD09254" w:rsidR="006E5980" w:rsidRPr="00CA46A7" w:rsidRDefault="001C4F1E" w:rsidP="006E5980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>
              <w:rPr>
                <w:rFonts w:ascii="Arial Narrow" w:hAnsi="Arial Narrow"/>
                <w:sz w:val="20"/>
                <w:szCs w:val="20"/>
                <w:lang w:val="hr-HR"/>
              </w:rPr>
              <w:t>mr. sc.</w:t>
            </w:r>
            <w:r w:rsidR="006E5980"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 S. Maričić, viši predavač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AA775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15,00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72ADD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15,00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447C4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5,00</w:t>
            </w:r>
          </w:p>
        </w:tc>
      </w:tr>
      <w:tr w:rsidR="006E5980" w:rsidRPr="00CA46A7" w14:paraId="2C32E4E5" w14:textId="77777777" w:rsidTr="00B02FE7"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F1819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S-507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C6334" w14:textId="77777777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Geotehničko inženjerstvo </w:t>
            </w:r>
          </w:p>
          <w:p w14:paraId="7D469FEC" w14:textId="77777777" w:rsidR="00815206" w:rsidRPr="00CA46A7" w:rsidRDefault="00CB306C" w:rsidP="006E5980">
            <w:pPr>
              <w:shd w:val="clear" w:color="auto" w:fill="FFFFFF"/>
              <w:rPr>
                <w:rFonts w:ascii="Arial Narrow" w:hAnsi="Arial Narrow"/>
                <w:color w:val="FF0000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color w:val="FF0000"/>
                <w:sz w:val="20"/>
                <w:szCs w:val="20"/>
                <w:lang w:val="hr-HR"/>
              </w:rPr>
              <w:t>NE IZVODI SE</w:t>
            </w:r>
          </w:p>
        </w:tc>
        <w:tc>
          <w:tcPr>
            <w:tcW w:w="20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21F5E" w14:textId="549BF8CE" w:rsidR="00815206" w:rsidRPr="00CA46A7" w:rsidRDefault="006E5980" w:rsidP="00815206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predavanja </w:t>
            </w:r>
          </w:p>
          <w:p w14:paraId="4A2A0BBA" w14:textId="6F660751" w:rsidR="006E5980" w:rsidRPr="00CA46A7" w:rsidRDefault="006E5980" w:rsidP="003E5AE7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vježbe 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0A959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15,00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D9FCF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15,00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8B84A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5,00</w:t>
            </w:r>
          </w:p>
        </w:tc>
      </w:tr>
      <w:tr w:rsidR="006E5980" w:rsidRPr="00CA46A7" w14:paraId="0B199CC2" w14:textId="77777777" w:rsidTr="00B02FE7"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40241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S-508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74204" w14:textId="77777777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Menadžment u građevinarstvu</w:t>
            </w:r>
          </w:p>
        </w:tc>
        <w:tc>
          <w:tcPr>
            <w:tcW w:w="20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C7B74" w14:textId="77777777" w:rsidR="009453B7" w:rsidRPr="00CA46A7" w:rsidRDefault="006E5980" w:rsidP="00815206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predavanja </w:t>
            </w:r>
            <w:r w:rsidR="00815206"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i </w:t>
            </w: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vježbe</w:t>
            </w: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</w:p>
          <w:p w14:paraId="2C68EF7A" w14:textId="4D53BC6C" w:rsidR="006E5980" w:rsidRPr="00CA46A7" w:rsidRDefault="00815206" w:rsidP="00815206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prof.</w:t>
            </w:r>
            <w:r w:rsidR="00466EF7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1C4F1E">
              <w:rPr>
                <w:rFonts w:ascii="Arial Narrow" w:hAnsi="Arial Narrow"/>
                <w:sz w:val="20"/>
                <w:szCs w:val="20"/>
                <w:lang w:val="hr-HR"/>
              </w:rPr>
              <w:t>dr. sc.</w:t>
            </w: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 K. Čulo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7E918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15,00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62C63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15,00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1B6AB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5,00</w:t>
            </w:r>
          </w:p>
        </w:tc>
      </w:tr>
      <w:tr w:rsidR="00E12F6A" w:rsidRPr="00CA46A7" w14:paraId="7F809C19" w14:textId="77777777" w:rsidTr="00B02FE7"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F81C2" w14:textId="77777777" w:rsidR="00E12F6A" w:rsidRPr="00CA46A7" w:rsidRDefault="00E12F6A" w:rsidP="00E12F6A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S-510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1F407" w14:textId="77777777" w:rsidR="00E12F6A" w:rsidRPr="00CA46A7" w:rsidRDefault="00E12F6A" w:rsidP="00E12F6A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Instalacije u visokogradnji</w:t>
            </w:r>
          </w:p>
        </w:tc>
        <w:tc>
          <w:tcPr>
            <w:tcW w:w="20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B7075" w14:textId="77777777" w:rsidR="00E12F6A" w:rsidRPr="00CA46A7" w:rsidRDefault="00E12F6A" w:rsidP="00E12F6A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predavanja  i vježbe</w:t>
            </w:r>
          </w:p>
          <w:p w14:paraId="2E561006" w14:textId="77777777" w:rsidR="00E12F6A" w:rsidRPr="00CA46A7" w:rsidRDefault="00E12F6A" w:rsidP="00E12F6A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mr. sc. T. Mijušković-Svetinović, viši predavač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16FA7" w14:textId="77777777" w:rsidR="00E12F6A" w:rsidRPr="00CA46A7" w:rsidRDefault="00E12F6A" w:rsidP="00E12F6A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15,00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5195B" w14:textId="77777777" w:rsidR="00E12F6A" w:rsidRPr="00CA46A7" w:rsidRDefault="00E12F6A" w:rsidP="00E12F6A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15,00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AA108" w14:textId="77777777" w:rsidR="00E12F6A" w:rsidRPr="00CA46A7" w:rsidRDefault="00E12F6A" w:rsidP="00E12F6A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5,00</w:t>
            </w:r>
          </w:p>
        </w:tc>
      </w:tr>
      <w:tr w:rsidR="00E12F6A" w:rsidRPr="00CA46A7" w14:paraId="1F8A5C57" w14:textId="77777777" w:rsidTr="00B02FE7"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17661" w14:textId="77777777" w:rsidR="00E12F6A" w:rsidRPr="00CA46A7" w:rsidRDefault="00E12F6A" w:rsidP="00E12F6A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S-203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70E20" w14:textId="77777777" w:rsidR="00E12F6A" w:rsidRPr="00CA46A7" w:rsidRDefault="00E12F6A" w:rsidP="00E12F6A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Elementi visokogradnje II </w:t>
            </w:r>
          </w:p>
          <w:p w14:paraId="63C5C5E1" w14:textId="77777777" w:rsidR="00E12F6A" w:rsidRPr="00CA46A7" w:rsidRDefault="00E12F6A" w:rsidP="00E12F6A">
            <w:pPr>
              <w:shd w:val="clear" w:color="auto" w:fill="FFFFFF"/>
              <w:rPr>
                <w:rFonts w:ascii="Arial Narrow" w:hAnsi="Arial Narrow"/>
                <w:color w:val="FF0000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color w:val="FF0000"/>
                <w:sz w:val="20"/>
                <w:szCs w:val="20"/>
                <w:lang w:val="hr-HR"/>
              </w:rPr>
              <w:t>NE IZVODI SE</w:t>
            </w:r>
          </w:p>
        </w:tc>
        <w:tc>
          <w:tcPr>
            <w:tcW w:w="20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523ED" w14:textId="77777777" w:rsidR="00CE2263" w:rsidRPr="00CA46A7" w:rsidRDefault="00E12F6A" w:rsidP="00CE2263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predavanja</w:t>
            </w: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</w:p>
          <w:p w14:paraId="3880171C" w14:textId="77777777" w:rsidR="00E12F6A" w:rsidRPr="00CA46A7" w:rsidRDefault="00E12F6A" w:rsidP="00CE2263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vježbe</w:t>
            </w: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  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3691C" w14:textId="77777777" w:rsidR="00E12F6A" w:rsidRPr="00CA46A7" w:rsidRDefault="00E12F6A" w:rsidP="00E12F6A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15,00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42C25" w14:textId="77777777" w:rsidR="00E12F6A" w:rsidRPr="00CA46A7" w:rsidRDefault="00E12F6A" w:rsidP="00E12F6A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15,00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E3A2B" w14:textId="77777777" w:rsidR="00E12F6A" w:rsidRPr="00CA46A7" w:rsidRDefault="00E12F6A" w:rsidP="00E12F6A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5,00</w:t>
            </w:r>
          </w:p>
        </w:tc>
      </w:tr>
    </w:tbl>
    <w:p w14:paraId="1A052B7B" w14:textId="77777777" w:rsidR="006E5980" w:rsidRPr="00CA46A7" w:rsidRDefault="006E5980" w:rsidP="006E5980">
      <w:pPr>
        <w:shd w:val="clear" w:color="auto" w:fill="FFFFFF"/>
        <w:tabs>
          <w:tab w:val="left" w:pos="6061"/>
        </w:tabs>
        <w:jc w:val="both"/>
        <w:rPr>
          <w:rFonts w:ascii="Arial Narrow" w:hAnsi="Arial Narrow"/>
          <w:sz w:val="20"/>
          <w:szCs w:val="20"/>
          <w:lang w:val="hr-HR"/>
        </w:rPr>
      </w:pPr>
    </w:p>
    <w:p w14:paraId="5361D829" w14:textId="77777777" w:rsidR="006E5980" w:rsidRPr="00CA46A7" w:rsidRDefault="006E5980" w:rsidP="006E5980">
      <w:pPr>
        <w:shd w:val="clear" w:color="auto" w:fill="FFFFFF"/>
        <w:rPr>
          <w:rFonts w:ascii="Arial Narrow" w:hAnsi="Arial Narrow"/>
          <w:b/>
          <w:i/>
          <w:lang w:val="hr-HR"/>
        </w:rPr>
      </w:pPr>
      <w:r w:rsidRPr="00CA46A7">
        <w:rPr>
          <w:rFonts w:ascii="Arial Narrow" w:hAnsi="Arial Narrow"/>
          <w:b/>
          <w:i/>
          <w:lang w:val="hr-HR"/>
        </w:rPr>
        <w:t>VI SEMESTA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762"/>
        <w:gridCol w:w="2251"/>
        <w:gridCol w:w="3969"/>
        <w:gridCol w:w="1720"/>
        <w:gridCol w:w="926"/>
      </w:tblGrid>
      <w:tr w:rsidR="006E5980" w:rsidRPr="00CA46A7" w14:paraId="5D856468" w14:textId="77777777" w:rsidTr="00B02FE7"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E8BDC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87780" w14:textId="77777777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Predmet</w:t>
            </w:r>
          </w:p>
        </w:tc>
        <w:tc>
          <w:tcPr>
            <w:tcW w:w="20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D37A6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</w:p>
        </w:tc>
        <w:tc>
          <w:tcPr>
            <w:tcW w:w="8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CC675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sati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62063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ECTS</w:t>
            </w:r>
          </w:p>
        </w:tc>
      </w:tr>
      <w:tr w:rsidR="006E5980" w:rsidRPr="00CA46A7" w14:paraId="2A3FFDFD" w14:textId="77777777" w:rsidTr="00B02FE7"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9DFF1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S-601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10B8D" w14:textId="77777777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Stručna praksa</w:t>
            </w:r>
          </w:p>
        </w:tc>
        <w:tc>
          <w:tcPr>
            <w:tcW w:w="29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4E262" w14:textId="0BA4E7D7" w:rsidR="006E5980" w:rsidRPr="00CA46A7" w:rsidRDefault="00161EDB" w:rsidP="00161EDB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nositelj </w:t>
            </w:r>
            <w:r w:rsidR="001C4F1E">
              <w:rPr>
                <w:rFonts w:ascii="Arial Narrow" w:hAnsi="Arial Narrow"/>
                <w:sz w:val="20"/>
                <w:szCs w:val="20"/>
                <w:lang w:val="hr-HR"/>
              </w:rPr>
              <w:t>mr. sc.</w:t>
            </w: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 xml:space="preserve"> D.Vidaković,viši predavač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DB259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20,00</w:t>
            </w:r>
          </w:p>
        </w:tc>
      </w:tr>
      <w:tr w:rsidR="006E5980" w:rsidRPr="00CA46A7" w14:paraId="0A2B0464" w14:textId="77777777" w:rsidTr="00B02FE7"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F9DE9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S-602-ZR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9ED08" w14:textId="77777777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sz w:val="20"/>
                <w:szCs w:val="20"/>
                <w:lang w:val="hr-HR"/>
              </w:rPr>
              <w:t>Završni rad</w:t>
            </w:r>
          </w:p>
        </w:tc>
        <w:tc>
          <w:tcPr>
            <w:tcW w:w="29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70947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B9334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10,00</w:t>
            </w:r>
          </w:p>
        </w:tc>
      </w:tr>
      <w:tr w:rsidR="006E5980" w:rsidRPr="00CA46A7" w14:paraId="21C48E5F" w14:textId="77777777" w:rsidTr="00B02FE7"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42348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A486A" w14:textId="77777777" w:rsidR="006E5980" w:rsidRPr="00CA46A7" w:rsidRDefault="006E5980" w:rsidP="006E5980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ukupno</w:t>
            </w:r>
          </w:p>
        </w:tc>
        <w:tc>
          <w:tcPr>
            <w:tcW w:w="20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8DA61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</w:p>
        </w:tc>
        <w:tc>
          <w:tcPr>
            <w:tcW w:w="8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EAD35" w14:textId="77777777" w:rsidR="006E5980" w:rsidRPr="00CA46A7" w:rsidRDefault="006E5980" w:rsidP="004E6094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25</w:t>
            </w:r>
            <w:r w:rsidR="004E6094"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,</w:t>
            </w: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00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7884C" w14:textId="77777777" w:rsidR="006E5980" w:rsidRPr="00CA46A7" w:rsidRDefault="006E5980" w:rsidP="006E59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CA46A7">
              <w:rPr>
                <w:rFonts w:ascii="Arial Narrow" w:hAnsi="Arial Narrow"/>
                <w:b/>
                <w:sz w:val="20"/>
                <w:szCs w:val="20"/>
                <w:lang w:val="hr-HR"/>
              </w:rPr>
              <w:t>30,00</w:t>
            </w:r>
          </w:p>
        </w:tc>
      </w:tr>
    </w:tbl>
    <w:p w14:paraId="0C96A649" w14:textId="77777777" w:rsidR="006E5980" w:rsidRPr="00CA46A7" w:rsidRDefault="006E5980" w:rsidP="006E5980">
      <w:pPr>
        <w:shd w:val="clear" w:color="auto" w:fill="FFFFFF"/>
        <w:tabs>
          <w:tab w:val="left" w:pos="6061"/>
        </w:tabs>
        <w:jc w:val="both"/>
        <w:rPr>
          <w:rFonts w:ascii="Arial Narrow" w:hAnsi="Arial Narrow"/>
          <w:lang w:val="hr-HR"/>
        </w:rPr>
      </w:pPr>
    </w:p>
    <w:p w14:paraId="0A75F4D9" w14:textId="77777777" w:rsidR="006E5980" w:rsidRPr="00CA46A7" w:rsidRDefault="006E5980" w:rsidP="006E5980">
      <w:pPr>
        <w:shd w:val="clear" w:color="auto" w:fill="FFFFFF"/>
        <w:tabs>
          <w:tab w:val="left" w:pos="6061"/>
        </w:tabs>
        <w:jc w:val="both"/>
        <w:rPr>
          <w:rFonts w:ascii="Arial Narrow" w:hAnsi="Arial Narrow"/>
          <w:lang w:val="hr-HR"/>
        </w:rPr>
      </w:pPr>
    </w:p>
    <w:p w14:paraId="6A3ED064" w14:textId="77777777" w:rsidR="006E5980" w:rsidRPr="00CA46A7" w:rsidRDefault="006E5980" w:rsidP="006E5980">
      <w:pPr>
        <w:shd w:val="clear" w:color="auto" w:fill="FFFFFF"/>
        <w:tabs>
          <w:tab w:val="left" w:pos="6061"/>
        </w:tabs>
        <w:jc w:val="both"/>
        <w:rPr>
          <w:rFonts w:ascii="Arial Narrow" w:hAnsi="Arial Narrow"/>
          <w:lang w:val="hr-HR"/>
        </w:rPr>
      </w:pPr>
    </w:p>
    <w:p w14:paraId="06CD88F0" w14:textId="77777777" w:rsidR="006E5980" w:rsidRPr="00CA46A7" w:rsidRDefault="006E5980" w:rsidP="006E5980">
      <w:pPr>
        <w:shd w:val="clear" w:color="auto" w:fill="FFFFFF"/>
        <w:tabs>
          <w:tab w:val="left" w:pos="6061"/>
        </w:tabs>
        <w:jc w:val="both"/>
        <w:rPr>
          <w:rFonts w:ascii="Arial Narrow" w:hAnsi="Arial Narrow"/>
          <w:lang w:val="hr-HR"/>
        </w:rPr>
      </w:pPr>
      <w:r w:rsidRPr="00CA46A7">
        <w:rPr>
          <w:rFonts w:ascii="Arial Narrow" w:hAnsi="Arial Narrow"/>
          <w:lang w:val="hr-HR"/>
        </w:rPr>
        <w:t xml:space="preserve">** Nastava izbornih predmeta će se održavati  ako bude najmanje </w:t>
      </w:r>
      <w:r w:rsidR="00E03AFB" w:rsidRPr="00CA46A7">
        <w:rPr>
          <w:rFonts w:ascii="Arial Narrow" w:hAnsi="Arial Narrow"/>
          <w:lang w:val="hr-HR"/>
        </w:rPr>
        <w:t>10</w:t>
      </w:r>
      <w:r w:rsidRPr="00CA46A7">
        <w:rPr>
          <w:rFonts w:ascii="Arial Narrow" w:hAnsi="Arial Narrow"/>
          <w:lang w:val="hr-HR"/>
        </w:rPr>
        <w:t xml:space="preserve"> prijavljenih studenata   </w:t>
      </w:r>
    </w:p>
    <w:p w14:paraId="23C43087" w14:textId="77777777" w:rsidR="006E5980" w:rsidRPr="00CA46A7" w:rsidRDefault="006E5980" w:rsidP="00D00307">
      <w:pPr>
        <w:shd w:val="clear" w:color="auto" w:fill="FFFFFF"/>
        <w:tabs>
          <w:tab w:val="left" w:pos="6061"/>
        </w:tabs>
        <w:jc w:val="both"/>
        <w:rPr>
          <w:rFonts w:ascii="Arial Narrow" w:hAnsi="Arial Narrow"/>
          <w:lang w:val="hr-HR"/>
        </w:rPr>
      </w:pPr>
    </w:p>
    <w:sectPr w:rsidR="006E5980" w:rsidRPr="00CA46A7">
      <w:pgSz w:w="11906" w:h="16838" w:code="9"/>
      <w:pgMar w:top="1440" w:right="1134" w:bottom="851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Wide Latin">
    <w:panose1 w:val="020A0A07050505020404"/>
    <w:charset w:val="00"/>
    <w:family w:val="roman"/>
    <w:pitch w:val="variable"/>
    <w:sig w:usb0="00000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E108D"/>
    <w:multiLevelType w:val="hybridMultilevel"/>
    <w:tmpl w:val="6C76741C"/>
    <w:lvl w:ilvl="0" w:tplc="460222DA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BB3D59"/>
    <w:multiLevelType w:val="hybridMultilevel"/>
    <w:tmpl w:val="83D4C9C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37347298">
    <w:abstractNumId w:val="1"/>
  </w:num>
  <w:num w:numId="2" w16cid:durableId="12957922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wMjM0NbKwtDAwNzdQ0lEKTi0uzszPAykwrAUAmElxHSwAAAA="/>
  </w:docVars>
  <w:rsids>
    <w:rsidRoot w:val="00AD506F"/>
    <w:rsid w:val="00017754"/>
    <w:rsid w:val="000222D4"/>
    <w:rsid w:val="00023233"/>
    <w:rsid w:val="000321A2"/>
    <w:rsid w:val="00033644"/>
    <w:rsid w:val="0004079A"/>
    <w:rsid w:val="00071AF5"/>
    <w:rsid w:val="00071F2D"/>
    <w:rsid w:val="000A46DF"/>
    <w:rsid w:val="000A5C95"/>
    <w:rsid w:val="000C1790"/>
    <w:rsid w:val="000C31AC"/>
    <w:rsid w:val="000C5AE7"/>
    <w:rsid w:val="000E0995"/>
    <w:rsid w:val="000F172B"/>
    <w:rsid w:val="0011327D"/>
    <w:rsid w:val="00143C92"/>
    <w:rsid w:val="0014520A"/>
    <w:rsid w:val="00161EDB"/>
    <w:rsid w:val="00172580"/>
    <w:rsid w:val="00184391"/>
    <w:rsid w:val="001A69EA"/>
    <w:rsid w:val="001C0EF7"/>
    <w:rsid w:val="001C4F1E"/>
    <w:rsid w:val="001C7297"/>
    <w:rsid w:val="001D2E87"/>
    <w:rsid w:val="001E0564"/>
    <w:rsid w:val="00220E14"/>
    <w:rsid w:val="0022787C"/>
    <w:rsid w:val="0023602B"/>
    <w:rsid w:val="00241581"/>
    <w:rsid w:val="00241FFF"/>
    <w:rsid w:val="00251BD3"/>
    <w:rsid w:val="002666F8"/>
    <w:rsid w:val="00286732"/>
    <w:rsid w:val="002901B3"/>
    <w:rsid w:val="002A7557"/>
    <w:rsid w:val="002A7574"/>
    <w:rsid w:val="002C2619"/>
    <w:rsid w:val="002C4470"/>
    <w:rsid w:val="002C75D9"/>
    <w:rsid w:val="002F16BA"/>
    <w:rsid w:val="002F4E01"/>
    <w:rsid w:val="00304B65"/>
    <w:rsid w:val="0031183C"/>
    <w:rsid w:val="00324184"/>
    <w:rsid w:val="00327236"/>
    <w:rsid w:val="0033706A"/>
    <w:rsid w:val="003627DA"/>
    <w:rsid w:val="00362A89"/>
    <w:rsid w:val="003679D1"/>
    <w:rsid w:val="003706AE"/>
    <w:rsid w:val="003779FA"/>
    <w:rsid w:val="00397982"/>
    <w:rsid w:val="003A5075"/>
    <w:rsid w:val="003A5CA8"/>
    <w:rsid w:val="003B3C4D"/>
    <w:rsid w:val="003C1622"/>
    <w:rsid w:val="003E50A3"/>
    <w:rsid w:val="003E5AE7"/>
    <w:rsid w:val="003E5DFA"/>
    <w:rsid w:val="003E70DC"/>
    <w:rsid w:val="00414A27"/>
    <w:rsid w:val="00421451"/>
    <w:rsid w:val="00466EF7"/>
    <w:rsid w:val="004739F3"/>
    <w:rsid w:val="004876AA"/>
    <w:rsid w:val="004948D2"/>
    <w:rsid w:val="004A01C6"/>
    <w:rsid w:val="004B2A13"/>
    <w:rsid w:val="004C26DE"/>
    <w:rsid w:val="004D2C51"/>
    <w:rsid w:val="004E6094"/>
    <w:rsid w:val="00500DF3"/>
    <w:rsid w:val="005175F4"/>
    <w:rsid w:val="005222DF"/>
    <w:rsid w:val="00523728"/>
    <w:rsid w:val="005349F8"/>
    <w:rsid w:val="00537321"/>
    <w:rsid w:val="005542BF"/>
    <w:rsid w:val="0056136E"/>
    <w:rsid w:val="00561903"/>
    <w:rsid w:val="005638D3"/>
    <w:rsid w:val="005C0C3A"/>
    <w:rsid w:val="005C4851"/>
    <w:rsid w:val="005C6E00"/>
    <w:rsid w:val="005D5B02"/>
    <w:rsid w:val="005F402B"/>
    <w:rsid w:val="005F70E5"/>
    <w:rsid w:val="00600562"/>
    <w:rsid w:val="0060149C"/>
    <w:rsid w:val="00614F2E"/>
    <w:rsid w:val="006213AA"/>
    <w:rsid w:val="00622BCC"/>
    <w:rsid w:val="00644C3A"/>
    <w:rsid w:val="0065187E"/>
    <w:rsid w:val="00652213"/>
    <w:rsid w:val="0066158D"/>
    <w:rsid w:val="00667A44"/>
    <w:rsid w:val="00683819"/>
    <w:rsid w:val="00696844"/>
    <w:rsid w:val="006973A0"/>
    <w:rsid w:val="006C6C97"/>
    <w:rsid w:val="006D43D0"/>
    <w:rsid w:val="006D65F1"/>
    <w:rsid w:val="006E5980"/>
    <w:rsid w:val="006F0A42"/>
    <w:rsid w:val="007046D9"/>
    <w:rsid w:val="00707B74"/>
    <w:rsid w:val="00714F08"/>
    <w:rsid w:val="00750B48"/>
    <w:rsid w:val="00761F39"/>
    <w:rsid w:val="00762EFB"/>
    <w:rsid w:val="007930AA"/>
    <w:rsid w:val="007B188E"/>
    <w:rsid w:val="007E61A4"/>
    <w:rsid w:val="007F530B"/>
    <w:rsid w:val="008078AA"/>
    <w:rsid w:val="00811662"/>
    <w:rsid w:val="0081215F"/>
    <w:rsid w:val="00815206"/>
    <w:rsid w:val="00827057"/>
    <w:rsid w:val="00830F48"/>
    <w:rsid w:val="00833888"/>
    <w:rsid w:val="00851962"/>
    <w:rsid w:val="008819A3"/>
    <w:rsid w:val="00883885"/>
    <w:rsid w:val="008903EA"/>
    <w:rsid w:val="008A7FDD"/>
    <w:rsid w:val="008B1B65"/>
    <w:rsid w:val="008B3A03"/>
    <w:rsid w:val="008B6CB5"/>
    <w:rsid w:val="008D10CA"/>
    <w:rsid w:val="008D7C9A"/>
    <w:rsid w:val="008F327B"/>
    <w:rsid w:val="008F7283"/>
    <w:rsid w:val="0094246C"/>
    <w:rsid w:val="009453B7"/>
    <w:rsid w:val="009464C9"/>
    <w:rsid w:val="00946D74"/>
    <w:rsid w:val="00953637"/>
    <w:rsid w:val="00962CA3"/>
    <w:rsid w:val="0096697B"/>
    <w:rsid w:val="0097537F"/>
    <w:rsid w:val="009A43E4"/>
    <w:rsid w:val="009B4123"/>
    <w:rsid w:val="009C4EF3"/>
    <w:rsid w:val="009E30D4"/>
    <w:rsid w:val="009E4F45"/>
    <w:rsid w:val="00A20738"/>
    <w:rsid w:val="00A24EF1"/>
    <w:rsid w:val="00A25FEC"/>
    <w:rsid w:val="00A3510C"/>
    <w:rsid w:val="00A42287"/>
    <w:rsid w:val="00A5604A"/>
    <w:rsid w:val="00A613EA"/>
    <w:rsid w:val="00A62B91"/>
    <w:rsid w:val="00A701BD"/>
    <w:rsid w:val="00AA5DF8"/>
    <w:rsid w:val="00AB517A"/>
    <w:rsid w:val="00AC57F6"/>
    <w:rsid w:val="00AD506F"/>
    <w:rsid w:val="00AE4F6E"/>
    <w:rsid w:val="00AF0789"/>
    <w:rsid w:val="00AF6397"/>
    <w:rsid w:val="00B02FE7"/>
    <w:rsid w:val="00B0461A"/>
    <w:rsid w:val="00B12817"/>
    <w:rsid w:val="00B16EFE"/>
    <w:rsid w:val="00B26C28"/>
    <w:rsid w:val="00B27FE2"/>
    <w:rsid w:val="00B34DA8"/>
    <w:rsid w:val="00B43039"/>
    <w:rsid w:val="00B50B2B"/>
    <w:rsid w:val="00B6611E"/>
    <w:rsid w:val="00B67E0A"/>
    <w:rsid w:val="00B71C7B"/>
    <w:rsid w:val="00B7727D"/>
    <w:rsid w:val="00B864BF"/>
    <w:rsid w:val="00BA28AF"/>
    <w:rsid w:val="00BA3378"/>
    <w:rsid w:val="00BB154F"/>
    <w:rsid w:val="00BC314F"/>
    <w:rsid w:val="00BD1944"/>
    <w:rsid w:val="00BE576D"/>
    <w:rsid w:val="00BF0A00"/>
    <w:rsid w:val="00C20FAA"/>
    <w:rsid w:val="00C314AB"/>
    <w:rsid w:val="00C50BC7"/>
    <w:rsid w:val="00C64871"/>
    <w:rsid w:val="00C70B05"/>
    <w:rsid w:val="00C91AD4"/>
    <w:rsid w:val="00C955E3"/>
    <w:rsid w:val="00CA46A7"/>
    <w:rsid w:val="00CB306C"/>
    <w:rsid w:val="00CD6B9D"/>
    <w:rsid w:val="00CD7738"/>
    <w:rsid w:val="00CE2263"/>
    <w:rsid w:val="00D00307"/>
    <w:rsid w:val="00D0545B"/>
    <w:rsid w:val="00D569FB"/>
    <w:rsid w:val="00D57C80"/>
    <w:rsid w:val="00D6082A"/>
    <w:rsid w:val="00D73F44"/>
    <w:rsid w:val="00D81EC8"/>
    <w:rsid w:val="00D83478"/>
    <w:rsid w:val="00D9231F"/>
    <w:rsid w:val="00DB41C2"/>
    <w:rsid w:val="00DC46F9"/>
    <w:rsid w:val="00DD3E32"/>
    <w:rsid w:val="00DE37D5"/>
    <w:rsid w:val="00DE728E"/>
    <w:rsid w:val="00E03241"/>
    <w:rsid w:val="00E03AFB"/>
    <w:rsid w:val="00E12F6A"/>
    <w:rsid w:val="00E12FB9"/>
    <w:rsid w:val="00E30806"/>
    <w:rsid w:val="00E36DB1"/>
    <w:rsid w:val="00E3759F"/>
    <w:rsid w:val="00E416B6"/>
    <w:rsid w:val="00E44E69"/>
    <w:rsid w:val="00E4545A"/>
    <w:rsid w:val="00E45644"/>
    <w:rsid w:val="00E503CE"/>
    <w:rsid w:val="00E7374C"/>
    <w:rsid w:val="00E800EE"/>
    <w:rsid w:val="00E812B2"/>
    <w:rsid w:val="00E81321"/>
    <w:rsid w:val="00E82819"/>
    <w:rsid w:val="00EA349B"/>
    <w:rsid w:val="00EC5293"/>
    <w:rsid w:val="00ED73D5"/>
    <w:rsid w:val="00EE0844"/>
    <w:rsid w:val="00EE4A17"/>
    <w:rsid w:val="00EF2A87"/>
    <w:rsid w:val="00EF504F"/>
    <w:rsid w:val="00F015F6"/>
    <w:rsid w:val="00F1414D"/>
    <w:rsid w:val="00F251B4"/>
    <w:rsid w:val="00F37AEF"/>
    <w:rsid w:val="00F43E48"/>
    <w:rsid w:val="00F57F1C"/>
    <w:rsid w:val="00F73FB7"/>
    <w:rsid w:val="00F778D8"/>
    <w:rsid w:val="00F863F1"/>
    <w:rsid w:val="00F87F48"/>
    <w:rsid w:val="00F917FF"/>
    <w:rsid w:val="00F9756A"/>
    <w:rsid w:val="00FA0869"/>
    <w:rsid w:val="00FB16CF"/>
    <w:rsid w:val="00FB33B2"/>
    <w:rsid w:val="00FB3CE6"/>
    <w:rsid w:val="00FC6490"/>
    <w:rsid w:val="00FE140A"/>
    <w:rsid w:val="00FE1F4B"/>
    <w:rsid w:val="00FE6B10"/>
    <w:rsid w:val="00FF6295"/>
    <w:rsid w:val="00FF6B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61E6368"/>
  <w15:chartTrackingRefBased/>
  <w15:docId w15:val="{EF6DF10B-6E9B-40D4-8776-69E1FBC418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5C0C3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00562"/>
    <w:rPr>
      <w:rFonts w:ascii="Wide Latin" w:hAnsi="Wide Lat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qFormat/>
    <w:rsid w:val="0033706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39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4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E4E5FF-85CB-416A-A263-6A4148DA9C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770</Words>
  <Characters>439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VEUČILIŠTE JOSIPA JURJA STROSSMAYERA U OSIJEKU</vt:lpstr>
    </vt:vector>
  </TitlesOfParts>
  <Company>RH TDU</Company>
  <LinksUpToDate>false</LinksUpToDate>
  <CharactersWithSpaces>5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VEUČILIŠTE JOSIPA JURJA STROSSMAYERA U OSIJEKU</dc:title>
  <dc:subject/>
  <dc:creator>GFOS</dc:creator>
  <cp:keywords/>
  <dc:description/>
  <cp:lastModifiedBy>Tihomir Dokšanović</cp:lastModifiedBy>
  <cp:revision>14</cp:revision>
  <cp:lastPrinted>2015-06-12T12:07:00Z</cp:lastPrinted>
  <dcterms:created xsi:type="dcterms:W3CDTF">2022-09-22T11:55:00Z</dcterms:created>
  <dcterms:modified xsi:type="dcterms:W3CDTF">2022-11-13T15:22:00Z</dcterms:modified>
</cp:coreProperties>
</file>